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755F8" w14:textId="32C9DE3C" w:rsidR="00D447E0" w:rsidRPr="00F71538" w:rsidRDefault="00E411CD" w:rsidP="00F71538">
      <w:pPr>
        <w:pBdr>
          <w:left w:val="double" w:sz="18" w:space="4" w:color="6C92A1" w:themeColor="accent5"/>
        </w:pBdr>
        <w:spacing w:line="420" w:lineRule="exact"/>
        <w:rPr>
          <w:rFonts w:eastAsia="Times New Roman" w:cstheme="minorHAnsi"/>
          <w:color w:val="78A3B0" w:themeColor="text2" w:themeTint="99"/>
          <w:kern w:val="28"/>
          <w:sz w:val="38"/>
          <w:szCs w:val="38"/>
          <w:lang w:eastAsia="ja-JP"/>
        </w:rPr>
      </w:pPr>
      <w:sdt>
        <w:sdtPr>
          <w:rPr>
            <w:rFonts w:eastAsia="Times New Roman" w:cstheme="minorHAnsi"/>
            <w:b/>
            <w:bCs/>
            <w:caps/>
            <w:color w:val="78A3B0" w:themeColor="text2" w:themeTint="99"/>
            <w:kern w:val="28"/>
            <w:sz w:val="38"/>
            <w:szCs w:val="38"/>
            <w:lang w:eastAsia="ja-JP"/>
          </w:rPr>
          <w:alias w:val="Enter your company name:"/>
          <w:tag w:val="Enter your company name:"/>
          <w:id w:val="1501239775"/>
          <w:placeholder>
            <w:docPart w:val="AC029F655B7544C3AE7A8106DD958293"/>
          </w:placeholder>
          <w:dataBinding w:prefixMappings="xmlns:ns0='http://schemas.openxmlformats.org/officeDocument/2006/extended-properties' " w:xpath="/ns0:Properties[1]/ns0:Company[1]" w:storeItemID="{6668398D-A668-4E3E-A5EB-62B293D839F1}"/>
          <w15:appearance w15:val="hidden"/>
          <w:text w:multiLine="1"/>
        </w:sdtPr>
        <w:sdtEndPr/>
        <w:sdtContent>
          <w:r w:rsidR="00F5362A" w:rsidRPr="00F71538">
            <w:rPr>
              <w:rFonts w:eastAsia="Times New Roman" w:cstheme="minorHAnsi"/>
              <w:b/>
              <w:bCs/>
              <w:caps/>
              <w:color w:val="78A3B0" w:themeColor="text2" w:themeTint="99"/>
              <w:kern w:val="28"/>
              <w:sz w:val="38"/>
              <w:szCs w:val="38"/>
              <w:lang w:eastAsia="ja-JP"/>
            </w:rPr>
            <w:t>EMAIL TEMPLATES</w:t>
          </w:r>
        </w:sdtContent>
      </w:sdt>
      <w:r w:rsidR="00D447E0" w:rsidRPr="00F71538">
        <w:rPr>
          <w:rFonts w:eastAsia="Times New Roman" w:cstheme="minorHAnsi"/>
          <w:caps/>
          <w:color w:val="78A3B0" w:themeColor="text2" w:themeTint="99"/>
          <w:kern w:val="28"/>
          <w:sz w:val="38"/>
          <w:szCs w:val="38"/>
          <w:lang w:eastAsia="ja-JP"/>
        </w:rPr>
        <w:br/>
      </w:r>
      <w:r w:rsidR="001E1644">
        <w:rPr>
          <w:rFonts w:eastAsia="Times New Roman" w:cstheme="minorHAnsi"/>
          <w:color w:val="78A3B0" w:themeColor="text2" w:themeTint="99"/>
          <w:kern w:val="28"/>
          <w:sz w:val="38"/>
          <w:szCs w:val="38"/>
          <w:lang w:eastAsia="ja-JP"/>
        </w:rPr>
        <w:t>May</w:t>
      </w:r>
      <w:r w:rsidR="00D447E0" w:rsidRPr="00F71538">
        <w:rPr>
          <w:rFonts w:eastAsia="Times New Roman" w:cstheme="minorHAnsi"/>
          <w:color w:val="78A3B0" w:themeColor="text2" w:themeTint="99"/>
          <w:kern w:val="28"/>
          <w:sz w:val="38"/>
          <w:szCs w:val="38"/>
          <w:lang w:eastAsia="ja-JP"/>
        </w:rPr>
        <w:t xml:space="preserve"> 2022 </w:t>
      </w:r>
    </w:p>
    <w:p w14:paraId="71FA5EF6" w14:textId="25A29F2C" w:rsidR="00F5362A" w:rsidRDefault="00F5362A" w:rsidP="00223B91">
      <w:pPr>
        <w:spacing w:after="0" w:line="240" w:lineRule="auto"/>
      </w:pPr>
    </w:p>
    <w:p w14:paraId="74DA96B9" w14:textId="7333874D" w:rsidR="00223B91" w:rsidRDefault="00892D89" w:rsidP="00223B91">
      <w:pPr>
        <w:spacing w:after="0" w:line="240" w:lineRule="auto"/>
      </w:pPr>
      <w:r>
        <w:t xml:space="preserve">This document provides email templates </w:t>
      </w:r>
      <w:r w:rsidR="007771F0">
        <w:t>for you to copy and paste and send to your agents</w:t>
      </w:r>
      <w:r w:rsidR="00F5362A">
        <w:t>.</w:t>
      </w:r>
      <w:r w:rsidR="007771F0">
        <w:t xml:space="preserve"> </w:t>
      </w:r>
      <w:r w:rsidR="00F5362A">
        <w:t>Providing clear and consistent</w:t>
      </w:r>
      <w:r w:rsidR="00AC43E5">
        <w:t xml:space="preserve"> email</w:t>
      </w:r>
      <w:r w:rsidR="00D447E0">
        <w:t xml:space="preserve"> communication </w:t>
      </w:r>
      <w:r w:rsidR="00F5362A">
        <w:t xml:space="preserve">is </w:t>
      </w:r>
      <w:r w:rsidR="00F86C2A">
        <w:t>essential</w:t>
      </w:r>
      <w:r w:rsidR="00F5362A">
        <w:t>:</w:t>
      </w:r>
    </w:p>
    <w:p w14:paraId="7AE3389F" w14:textId="1ADA9255" w:rsidR="00D447E0" w:rsidRDefault="00D447E0" w:rsidP="00D447E0">
      <w:pPr>
        <w:pStyle w:val="ListParagraph"/>
        <w:numPr>
          <w:ilvl w:val="0"/>
          <w:numId w:val="5"/>
        </w:numPr>
        <w:spacing w:after="0" w:line="240" w:lineRule="auto"/>
      </w:pPr>
      <w:r w:rsidRPr="00D447E0">
        <w:rPr>
          <w:b/>
          <w:bCs/>
        </w:rPr>
        <w:t>Increase</w:t>
      </w:r>
      <w:r w:rsidR="00F5362A">
        <w:rPr>
          <w:b/>
          <w:bCs/>
        </w:rPr>
        <w:t>s</w:t>
      </w:r>
      <w:r w:rsidRPr="00D447E0">
        <w:rPr>
          <w:b/>
          <w:bCs/>
        </w:rPr>
        <w:t xml:space="preserve"> attendance</w:t>
      </w:r>
      <w:r w:rsidRPr="00200BFC">
        <w:rPr>
          <w:b/>
          <w:bCs/>
        </w:rPr>
        <w:t>:</w:t>
      </w:r>
      <w:r>
        <w:t xml:space="preserve"> </w:t>
      </w:r>
      <w:r w:rsidR="00F5362A">
        <w:t>A</w:t>
      </w:r>
      <w:r>
        <w:t>gents are busy. Reminding the</w:t>
      </w:r>
      <w:r w:rsidR="00AC43E5">
        <w:t>m</w:t>
      </w:r>
      <w:r>
        <w:t xml:space="preserve"> of</w:t>
      </w:r>
      <w:r w:rsidR="007771F0">
        <w:t xml:space="preserve"> the </w:t>
      </w:r>
      <w:r w:rsidR="00AC43E5">
        <w:t>details</w:t>
      </w:r>
      <w:r>
        <w:t xml:space="preserve"> drives participation.</w:t>
      </w:r>
    </w:p>
    <w:p w14:paraId="4EEFB048" w14:textId="4E2C7602" w:rsidR="00D447E0" w:rsidRDefault="00D447E0" w:rsidP="00D447E0">
      <w:pPr>
        <w:pStyle w:val="ListParagraph"/>
        <w:numPr>
          <w:ilvl w:val="0"/>
          <w:numId w:val="5"/>
        </w:numPr>
        <w:spacing w:after="0" w:line="240" w:lineRule="auto"/>
      </w:pPr>
      <w:r w:rsidRPr="00D447E0">
        <w:rPr>
          <w:b/>
          <w:bCs/>
        </w:rPr>
        <w:t>Showcase</w:t>
      </w:r>
      <w:r w:rsidR="00F5362A">
        <w:rPr>
          <w:b/>
          <w:bCs/>
        </w:rPr>
        <w:t>s</w:t>
      </w:r>
      <w:r w:rsidRPr="00D447E0">
        <w:rPr>
          <w:b/>
          <w:bCs/>
        </w:rPr>
        <w:t xml:space="preserve"> company value:</w:t>
      </w:r>
      <w:r>
        <w:t xml:space="preserve"> </w:t>
      </w:r>
      <w:r w:rsidR="00F5362A">
        <w:t>W</w:t>
      </w:r>
      <w:r>
        <w:t xml:space="preserve">hether </w:t>
      </w:r>
      <w:r w:rsidR="00F5362A">
        <w:t>agents</w:t>
      </w:r>
      <w:r>
        <w:t xml:space="preserve"> attend</w:t>
      </w:r>
      <w:r w:rsidR="00892D89">
        <w:t xml:space="preserve"> meetings and workshops</w:t>
      </w:r>
      <w:r>
        <w:t xml:space="preserve"> or not, they are </w:t>
      </w:r>
      <w:r w:rsidR="00AC43E5">
        <w:t>aware</w:t>
      </w:r>
      <w:r>
        <w:t xml:space="preserve"> of the resources you are providing.</w:t>
      </w:r>
    </w:p>
    <w:p w14:paraId="45639021" w14:textId="1AB80E3C" w:rsidR="00D447E0" w:rsidRDefault="00F5362A" w:rsidP="00D447E0">
      <w:pPr>
        <w:pStyle w:val="ListParagraph"/>
        <w:numPr>
          <w:ilvl w:val="0"/>
          <w:numId w:val="5"/>
        </w:numPr>
        <w:spacing w:after="0" w:line="240" w:lineRule="auto"/>
      </w:pPr>
      <w:r>
        <w:rPr>
          <w:b/>
          <w:bCs/>
        </w:rPr>
        <w:t>Provides open communication:</w:t>
      </w:r>
      <w:r w:rsidR="00D447E0">
        <w:t xml:space="preserve"> </w:t>
      </w:r>
      <w:r>
        <w:t>Regular</w:t>
      </w:r>
      <w:r w:rsidR="00D447E0">
        <w:t xml:space="preserve"> emails allow you to </w:t>
      </w:r>
      <w:r w:rsidR="00F86C2A">
        <w:t>connect</w:t>
      </w:r>
      <w:r w:rsidR="00D447E0">
        <w:t xml:space="preserve"> and receive feedback from your agents.</w:t>
      </w:r>
    </w:p>
    <w:p w14:paraId="7EA5F282" w14:textId="7705B3F5" w:rsidR="00D447E0" w:rsidRDefault="00D447E0" w:rsidP="00223B91">
      <w:pPr>
        <w:spacing w:after="0" w:line="240" w:lineRule="auto"/>
      </w:pPr>
    </w:p>
    <w:p w14:paraId="73B76D4B" w14:textId="72799EE7" w:rsidR="00F5362A" w:rsidRDefault="00F5362A" w:rsidP="00AC43E5">
      <w:pPr>
        <w:spacing w:after="0" w:line="240" w:lineRule="auto"/>
      </w:pPr>
      <w:r>
        <w:t xml:space="preserve">Please note, </w:t>
      </w:r>
      <w:r w:rsidRPr="00AC43E5">
        <w:rPr>
          <w:color w:val="FF0000"/>
        </w:rPr>
        <w:t xml:space="preserve">red text </w:t>
      </w:r>
      <w:r>
        <w:t xml:space="preserve">indicates items you need to customize for your company. </w:t>
      </w:r>
      <w:r w:rsidR="00200BFC">
        <w:t>Red</w:t>
      </w:r>
      <w:r w:rsidR="00AC43E5">
        <w:t xml:space="preserve"> t</w:t>
      </w:r>
      <w:r>
        <w:t xml:space="preserve">ext should be turned to black </w:t>
      </w:r>
      <w:r w:rsidR="00F86C2A">
        <w:t>before</w:t>
      </w:r>
      <w:r>
        <w:t xml:space="preserve"> sending unless you wish to draw attention to those details.</w:t>
      </w:r>
    </w:p>
    <w:p w14:paraId="56AA4658" w14:textId="77777777" w:rsidR="00F5362A" w:rsidRDefault="00F5362A" w:rsidP="00223B91">
      <w:pPr>
        <w:spacing w:after="0" w:line="240" w:lineRule="auto"/>
      </w:pPr>
    </w:p>
    <w:tbl>
      <w:tblPr>
        <w:tblStyle w:val="TipTable"/>
        <w:tblpPr w:leftFromText="180" w:rightFromText="180" w:vertAnchor="text" w:horzAnchor="margin" w:tblpY="61"/>
        <w:tblW w:w="5000" w:type="pct"/>
        <w:shd w:val="clear" w:color="auto" w:fill="DDE8EB"/>
        <w:tblCellMar>
          <w:left w:w="144" w:type="dxa"/>
          <w:bottom w:w="144" w:type="dxa"/>
          <w:right w:w="144" w:type="dxa"/>
        </w:tblCellMar>
        <w:tblLook w:val="04A0" w:firstRow="1" w:lastRow="0" w:firstColumn="1" w:lastColumn="0" w:noHBand="0" w:noVBand="1"/>
        <w:tblDescription w:val="Layout table"/>
      </w:tblPr>
      <w:tblGrid>
        <w:gridCol w:w="708"/>
        <w:gridCol w:w="8652"/>
      </w:tblGrid>
      <w:tr w:rsidR="00F5362A" w14:paraId="1F89CA75" w14:textId="77777777" w:rsidTr="009B3B4B">
        <w:trPr>
          <w:trHeight w:val="306"/>
        </w:trPr>
        <w:tc>
          <w:tcPr>
            <w:cnfStyle w:val="001000000000" w:firstRow="0" w:lastRow="0" w:firstColumn="1" w:lastColumn="0" w:oddVBand="0" w:evenVBand="0" w:oddHBand="0" w:evenHBand="0" w:firstRowFirstColumn="0" w:firstRowLastColumn="0" w:lastRowFirstColumn="0" w:lastRowLastColumn="0"/>
            <w:tcW w:w="308" w:type="pct"/>
            <w:shd w:val="clear" w:color="auto" w:fill="FAECD2"/>
          </w:tcPr>
          <w:p w14:paraId="7884DADB" w14:textId="77777777" w:rsidR="00F5362A" w:rsidRPr="00DE6AF3" w:rsidRDefault="00F5362A" w:rsidP="00FE2AD6">
            <w:pPr>
              <w:rPr>
                <w:sz w:val="22"/>
                <w:szCs w:val="22"/>
              </w:rPr>
            </w:pPr>
            <w:r w:rsidRPr="00DE6AF3">
              <w:rPr>
                <w:noProof/>
              </w:rPr>
              <w:drawing>
                <wp:inline distT="0" distB="0" distL="0" distR="0" wp14:anchorId="0428A268" wp14:editId="25EB103A">
                  <wp:extent cx="257922" cy="267418"/>
                  <wp:effectExtent l="0" t="0" r="889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5307" cy="275075"/>
                          </a:xfrm>
                          <a:prstGeom prst="rect">
                            <a:avLst/>
                          </a:prstGeom>
                          <a:noFill/>
                          <a:ln>
                            <a:noFill/>
                          </a:ln>
                        </pic:spPr>
                      </pic:pic>
                    </a:graphicData>
                  </a:graphic>
                </wp:inline>
              </w:drawing>
            </w:r>
          </w:p>
        </w:tc>
        <w:tc>
          <w:tcPr>
            <w:tcW w:w="4692" w:type="pct"/>
            <w:shd w:val="clear" w:color="auto" w:fill="FAECD2"/>
            <w:tcMar>
              <w:right w:w="144" w:type="dxa"/>
            </w:tcMar>
            <w:vAlign w:val="center"/>
          </w:tcPr>
          <w:p w14:paraId="1BCCEC16" w14:textId="0FDE5300" w:rsidR="00F5362A" w:rsidRPr="00DE6AF3" w:rsidRDefault="00F5362A" w:rsidP="00FE2AD6">
            <w:pPr>
              <w:cnfStyle w:val="000000000000" w:firstRow="0" w:lastRow="0" w:firstColumn="0" w:lastColumn="0" w:oddVBand="0" w:evenVBand="0" w:oddHBand="0" w:evenHBand="0" w:firstRowFirstColumn="0" w:firstRowLastColumn="0" w:lastRowFirstColumn="0" w:lastRowLastColumn="0"/>
              <w:rPr>
                <w:sz w:val="22"/>
                <w:szCs w:val="22"/>
              </w:rPr>
            </w:pPr>
            <w:r w:rsidRPr="00DE6AF3">
              <w:rPr>
                <w:b/>
                <w:bCs/>
                <w:sz w:val="22"/>
                <w:szCs w:val="22"/>
              </w:rPr>
              <w:t>BEST PRACTICE:</w:t>
            </w:r>
            <w:r w:rsidR="00AC43E5">
              <w:rPr>
                <w:b/>
                <w:bCs/>
                <w:sz w:val="22"/>
                <w:szCs w:val="22"/>
              </w:rPr>
              <w:t xml:space="preserve"> </w:t>
            </w:r>
            <w:r w:rsidRPr="00DE6AF3">
              <w:rPr>
                <w:b/>
                <w:bCs/>
                <w:sz w:val="22"/>
                <w:szCs w:val="22"/>
              </w:rPr>
              <w:t xml:space="preserve"> </w:t>
            </w:r>
            <w:r>
              <w:rPr>
                <w:sz w:val="22"/>
                <w:szCs w:val="22"/>
              </w:rPr>
              <w:t xml:space="preserve">Most email platforms allow you to schedule </w:t>
            </w:r>
            <w:r w:rsidR="00AC43E5">
              <w:rPr>
                <w:sz w:val="22"/>
                <w:szCs w:val="22"/>
              </w:rPr>
              <w:t>your emails in advance. You will save</w:t>
            </w:r>
            <w:r w:rsidR="00F86C2A">
              <w:rPr>
                <w:sz w:val="22"/>
                <w:szCs w:val="22"/>
              </w:rPr>
              <w:t xml:space="preserve"> t</w:t>
            </w:r>
            <w:r w:rsidR="00AC43E5">
              <w:rPr>
                <w:sz w:val="22"/>
                <w:szCs w:val="22"/>
              </w:rPr>
              <w:t xml:space="preserve">ime by </w:t>
            </w:r>
            <w:r w:rsidR="00F86C2A">
              <w:rPr>
                <w:sz w:val="22"/>
                <w:szCs w:val="22"/>
              </w:rPr>
              <w:t>preparing</w:t>
            </w:r>
            <w:r w:rsidR="00AC43E5">
              <w:rPr>
                <w:sz w:val="22"/>
                <w:szCs w:val="22"/>
              </w:rPr>
              <w:t xml:space="preserve"> your monthly meeting emails </w:t>
            </w:r>
            <w:r w:rsidR="00671B79">
              <w:rPr>
                <w:sz w:val="22"/>
                <w:szCs w:val="22"/>
              </w:rPr>
              <w:t xml:space="preserve">all </w:t>
            </w:r>
            <w:r w:rsidR="00AC43E5">
              <w:rPr>
                <w:sz w:val="22"/>
                <w:szCs w:val="22"/>
              </w:rPr>
              <w:t>at once. Spark &amp; Logic</w:t>
            </w:r>
            <w:r w:rsidR="00B866E3">
              <w:rPr>
                <w:sz w:val="22"/>
                <w:szCs w:val="22"/>
              </w:rPr>
              <w:t>'</w:t>
            </w:r>
            <w:r w:rsidR="00AC43E5">
              <w:rPr>
                <w:sz w:val="22"/>
                <w:szCs w:val="22"/>
              </w:rPr>
              <w:t>s email templates make it easy to be more efficient.</w:t>
            </w:r>
          </w:p>
        </w:tc>
      </w:tr>
    </w:tbl>
    <w:p w14:paraId="19AE7B4F" w14:textId="0D754FBD" w:rsidR="00F5362A" w:rsidRDefault="00F5362A" w:rsidP="00223B91">
      <w:pPr>
        <w:spacing w:after="0" w:line="240" w:lineRule="auto"/>
      </w:pPr>
    </w:p>
    <w:p w14:paraId="5ABC9D30" w14:textId="08A92230" w:rsidR="00F5362A" w:rsidRPr="00AC43E5" w:rsidRDefault="00AC43E5" w:rsidP="00AC43E5">
      <w:pPr>
        <w:spacing w:line="240" w:lineRule="auto"/>
        <w:rPr>
          <w:b/>
          <w:bCs/>
          <w:color w:val="78A3B0" w:themeColor="text2" w:themeTint="99"/>
          <w:sz w:val="36"/>
          <w:szCs w:val="36"/>
        </w:rPr>
      </w:pPr>
      <w:r w:rsidRPr="00AC43E5">
        <w:rPr>
          <w:b/>
          <w:bCs/>
          <w:color w:val="78A3B0" w:themeColor="text2" w:themeTint="99"/>
          <w:sz w:val="36"/>
          <w:szCs w:val="36"/>
        </w:rPr>
        <w:t>SALES MEETING EMAILS</w:t>
      </w:r>
    </w:p>
    <w:p w14:paraId="0E96B0DE" w14:textId="29DAA00A" w:rsidR="00BF28EF" w:rsidRPr="00AC43E5" w:rsidRDefault="00BF28EF" w:rsidP="00AC43E5">
      <w:pPr>
        <w:spacing w:line="240" w:lineRule="auto"/>
        <w:rPr>
          <w:b/>
          <w:bCs/>
        </w:rPr>
      </w:pPr>
      <w:r w:rsidRPr="00AC43E5">
        <w:rPr>
          <w:b/>
          <w:bCs/>
        </w:rPr>
        <w:t>Week 1 Sales Meeting (</w:t>
      </w:r>
      <w:r w:rsidR="001E1644">
        <w:rPr>
          <w:b/>
          <w:bCs/>
        </w:rPr>
        <w:t>May 3</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E80781" w14:paraId="6F75930D" w14:textId="77777777" w:rsidTr="00A45411">
        <w:tc>
          <w:tcPr>
            <w:tcW w:w="1705" w:type="dxa"/>
          </w:tcPr>
          <w:p w14:paraId="735039BF" w14:textId="126B20D5" w:rsidR="00E80781" w:rsidRDefault="00E80781" w:rsidP="00E80781">
            <w:pPr>
              <w:jc w:val="right"/>
            </w:pPr>
            <w:r>
              <w:rPr>
                <w:b/>
                <w:bCs/>
              </w:rPr>
              <w:t>Send Date</w:t>
            </w:r>
          </w:p>
        </w:tc>
        <w:tc>
          <w:tcPr>
            <w:tcW w:w="7645" w:type="dxa"/>
          </w:tcPr>
          <w:p w14:paraId="67C4441A" w14:textId="73D95601" w:rsidR="00E80781" w:rsidRDefault="00E80781" w:rsidP="001027D0">
            <w:r>
              <w:t xml:space="preserve">Monday, </w:t>
            </w:r>
            <w:r w:rsidR="001E1644">
              <w:t>May 2</w:t>
            </w:r>
            <w:r>
              <w:t xml:space="preserve">, 2022 (or </w:t>
            </w:r>
            <w:r w:rsidR="00F86C2A">
              <w:t xml:space="preserve">the </w:t>
            </w:r>
            <w:r>
              <w:t>day before if meetings are not on Tuesdays)</w:t>
            </w:r>
          </w:p>
        </w:tc>
      </w:tr>
      <w:tr w:rsidR="00E80781" w14:paraId="2D1F19BE" w14:textId="77777777" w:rsidTr="00A45411">
        <w:tc>
          <w:tcPr>
            <w:tcW w:w="1705" w:type="dxa"/>
          </w:tcPr>
          <w:p w14:paraId="0C97525C" w14:textId="32D73EA2" w:rsidR="00E80781" w:rsidRDefault="00E80781" w:rsidP="00E80781">
            <w:pPr>
              <w:jc w:val="right"/>
            </w:pPr>
            <w:r>
              <w:rPr>
                <w:b/>
                <w:bCs/>
              </w:rPr>
              <w:t>Send Time</w:t>
            </w:r>
          </w:p>
        </w:tc>
        <w:tc>
          <w:tcPr>
            <w:tcW w:w="7645" w:type="dxa"/>
          </w:tcPr>
          <w:p w14:paraId="243F57FC" w14:textId="046B1010" w:rsidR="00E80781" w:rsidRDefault="00E80781" w:rsidP="00223B91">
            <w:r>
              <w:t>10 AM</w:t>
            </w:r>
          </w:p>
        </w:tc>
      </w:tr>
      <w:tr w:rsidR="00E80781" w14:paraId="74838A99" w14:textId="77777777" w:rsidTr="00A45411">
        <w:tc>
          <w:tcPr>
            <w:tcW w:w="1705" w:type="dxa"/>
          </w:tcPr>
          <w:p w14:paraId="1D2B5489" w14:textId="1B3D1C15" w:rsidR="00E80781" w:rsidRDefault="00E80781" w:rsidP="00E80781">
            <w:pPr>
              <w:jc w:val="right"/>
            </w:pPr>
            <w:r>
              <w:rPr>
                <w:b/>
                <w:bCs/>
              </w:rPr>
              <w:t>Subject Line</w:t>
            </w:r>
          </w:p>
        </w:tc>
        <w:tc>
          <w:tcPr>
            <w:tcW w:w="7645" w:type="dxa"/>
          </w:tcPr>
          <w:p w14:paraId="2256BC53" w14:textId="0512D4BC" w:rsidR="00E80781" w:rsidRDefault="00033A69" w:rsidP="00223B91">
            <w:r>
              <w:t>Sales Meeting Tomorrow</w:t>
            </w:r>
          </w:p>
        </w:tc>
      </w:tr>
      <w:tr w:rsidR="00E80781" w14:paraId="7CFDBA8E" w14:textId="77777777" w:rsidTr="00A45411">
        <w:tc>
          <w:tcPr>
            <w:tcW w:w="1705" w:type="dxa"/>
          </w:tcPr>
          <w:p w14:paraId="4BE8E5B7" w14:textId="77777777" w:rsidR="00E80781" w:rsidRDefault="00E80781" w:rsidP="00E80781">
            <w:pPr>
              <w:jc w:val="right"/>
              <w:rPr>
                <w:b/>
                <w:bCs/>
              </w:rPr>
            </w:pPr>
            <w:r>
              <w:rPr>
                <w:b/>
                <w:bCs/>
              </w:rPr>
              <w:t xml:space="preserve">Email Body </w:t>
            </w:r>
          </w:p>
          <w:p w14:paraId="7569169A" w14:textId="3825EE58" w:rsidR="00E80781" w:rsidRDefault="00E80781" w:rsidP="00E80781">
            <w:pPr>
              <w:jc w:val="right"/>
            </w:pPr>
            <w:r>
              <w:t>(</w:t>
            </w:r>
            <w:proofErr w:type="gramStart"/>
            <w:r>
              <w:t>change</w:t>
            </w:r>
            <w:proofErr w:type="gramEnd"/>
            <w:r>
              <w:t xml:space="preserve"> </w:t>
            </w:r>
            <w:r w:rsidRPr="00223B91">
              <w:rPr>
                <w:color w:val="FF0000"/>
              </w:rPr>
              <w:t xml:space="preserve">red text </w:t>
            </w:r>
            <w:r>
              <w:t>to black</w:t>
            </w:r>
            <w:r w:rsidR="00A45411">
              <w:t xml:space="preserve"> when</w:t>
            </w:r>
            <w:r w:rsidR="00BF28EF">
              <w:t xml:space="preserve"> complete</w:t>
            </w:r>
            <w:r w:rsidR="00A45411">
              <w:t>d</w:t>
            </w:r>
            <w:r>
              <w:t>)</w:t>
            </w:r>
          </w:p>
        </w:tc>
        <w:tc>
          <w:tcPr>
            <w:tcW w:w="7645" w:type="dxa"/>
          </w:tcPr>
          <w:p w14:paraId="62DE05E2" w14:textId="77777777" w:rsidR="00033A69" w:rsidRDefault="00033A69" w:rsidP="00033A69">
            <w:r>
              <w:t xml:space="preserve">We look forward to seeing you at the sales meeting tomorrow! </w:t>
            </w:r>
          </w:p>
          <w:p w14:paraId="506A045F" w14:textId="77777777" w:rsidR="001027D0" w:rsidRDefault="001027D0" w:rsidP="00033A69">
            <w:pPr>
              <w:ind w:left="720"/>
              <w:rPr>
                <w:b/>
                <w:bCs/>
              </w:rPr>
            </w:pPr>
          </w:p>
          <w:p w14:paraId="3113E32E" w14:textId="5E6128E0" w:rsidR="00033A69" w:rsidRDefault="00033A69" w:rsidP="00033A69">
            <w:pPr>
              <w:ind w:left="720"/>
              <w:rPr>
                <w:color w:val="FF0000"/>
              </w:rPr>
            </w:pPr>
            <w:r>
              <w:rPr>
                <w:b/>
                <w:bCs/>
              </w:rPr>
              <w:t xml:space="preserve">Date &amp; Time: </w:t>
            </w:r>
            <w:r w:rsidRPr="00E31DCC">
              <w:rPr>
                <w:color w:val="FF0000"/>
              </w:rPr>
              <w:t xml:space="preserve">Tuesday, </w:t>
            </w:r>
            <w:r w:rsidR="001E1644">
              <w:rPr>
                <w:color w:val="FF0000"/>
              </w:rPr>
              <w:t>May 3</w:t>
            </w:r>
            <w:r w:rsidRPr="00E31DCC">
              <w:rPr>
                <w:color w:val="FF0000"/>
              </w:rPr>
              <w:t xml:space="preserve"> at 10 AM</w:t>
            </w:r>
          </w:p>
          <w:p w14:paraId="62FF1C39" w14:textId="77777777" w:rsidR="00033A69" w:rsidRDefault="00033A69" w:rsidP="00033A69">
            <w:pPr>
              <w:ind w:left="720"/>
              <w:rPr>
                <w:color w:val="FF0000"/>
              </w:rPr>
            </w:pPr>
            <w:r w:rsidRPr="00821046">
              <w:rPr>
                <w:b/>
                <w:bCs/>
              </w:rPr>
              <w:t xml:space="preserve">Location: </w:t>
            </w:r>
            <w:r>
              <w:rPr>
                <w:color w:val="FF0000"/>
              </w:rPr>
              <w:t xml:space="preserve">&lt;Insert location or link for virtual meetings&gt; </w:t>
            </w:r>
          </w:p>
          <w:p w14:paraId="6FEA9F9B" w14:textId="77777777" w:rsidR="00033A69" w:rsidRPr="00821046" w:rsidRDefault="00033A69" w:rsidP="00033A69">
            <w:pPr>
              <w:ind w:left="720"/>
            </w:pPr>
            <w:r w:rsidRPr="00821046">
              <w:rPr>
                <w:b/>
                <w:bCs/>
              </w:rPr>
              <w:t>Meeting highlights:</w:t>
            </w:r>
          </w:p>
          <w:p w14:paraId="16F9E28A" w14:textId="5F42E7A4" w:rsidR="00033A69" w:rsidRDefault="00033A69" w:rsidP="00B866E3">
            <w:pPr>
              <w:pStyle w:val="ListParagraph"/>
              <w:numPr>
                <w:ilvl w:val="0"/>
                <w:numId w:val="8"/>
              </w:numPr>
            </w:pPr>
            <w:r>
              <w:t>Goal Setting</w:t>
            </w:r>
          </w:p>
          <w:p w14:paraId="0B748AE6" w14:textId="77777777" w:rsidR="00033A69" w:rsidRDefault="00033A69" w:rsidP="00B866E3">
            <w:pPr>
              <w:pStyle w:val="ListParagraph"/>
              <w:numPr>
                <w:ilvl w:val="0"/>
                <w:numId w:val="8"/>
              </w:numPr>
            </w:pPr>
            <w:r>
              <w:t>Company updates</w:t>
            </w:r>
          </w:p>
          <w:p w14:paraId="110146F7" w14:textId="77777777" w:rsidR="00033A69" w:rsidRPr="00E80781" w:rsidRDefault="00033A69" w:rsidP="00B866E3">
            <w:pPr>
              <w:pStyle w:val="ListParagraph"/>
              <w:numPr>
                <w:ilvl w:val="0"/>
                <w:numId w:val="8"/>
              </w:numPr>
            </w:pPr>
            <w:r w:rsidRPr="00B866E3">
              <w:rPr>
                <w:color w:val="FF0000"/>
              </w:rPr>
              <w:t>&lt;Insert additional highlights&gt;</w:t>
            </w:r>
          </w:p>
          <w:p w14:paraId="790C280D" w14:textId="77777777" w:rsidR="00033A69" w:rsidRDefault="00033A69" w:rsidP="00033A69"/>
          <w:p w14:paraId="62696F02" w14:textId="77777777" w:rsidR="00033A69" w:rsidRDefault="00033A69" w:rsidP="00033A69">
            <w:r>
              <w:t>Please reach out if you have any questions. See you tomorrow!</w:t>
            </w:r>
          </w:p>
          <w:p w14:paraId="01D49C56" w14:textId="77777777" w:rsidR="00033A69" w:rsidRDefault="00033A69" w:rsidP="00033A69"/>
          <w:p w14:paraId="547E4557" w14:textId="77777777" w:rsidR="00033A69" w:rsidRDefault="00033A69" w:rsidP="00033A69">
            <w:r w:rsidRPr="00D7137D">
              <w:rPr>
                <w:b/>
                <w:bCs/>
                <w:u w:val="single"/>
              </w:rPr>
              <w:t>Mark Your Calendar</w:t>
            </w:r>
            <w:r w:rsidRPr="00D7137D">
              <w:t xml:space="preserve"> </w:t>
            </w:r>
          </w:p>
          <w:p w14:paraId="6B2B0A44" w14:textId="226F51FF" w:rsidR="00033A69" w:rsidRPr="00E31DCC" w:rsidRDefault="00033A69" w:rsidP="006C6BEE">
            <w:pPr>
              <w:pStyle w:val="ListParagraph"/>
              <w:numPr>
                <w:ilvl w:val="0"/>
                <w:numId w:val="3"/>
              </w:numPr>
              <w:rPr>
                <w:color w:val="FF0000"/>
              </w:rPr>
            </w:pPr>
            <w:r w:rsidRPr="00E31DCC">
              <w:rPr>
                <w:color w:val="FF0000"/>
              </w:rPr>
              <w:t>Lunch &amp; Learn</w:t>
            </w:r>
            <w:r>
              <w:rPr>
                <w:color w:val="FF0000"/>
              </w:rPr>
              <w:t xml:space="preserve"> Workshop</w:t>
            </w:r>
            <w:r w:rsidRPr="00E31DCC">
              <w:rPr>
                <w:color w:val="FF0000"/>
              </w:rPr>
              <w:t xml:space="preserve">: </w:t>
            </w:r>
            <w:r w:rsidR="001E1644">
              <w:rPr>
                <w:color w:val="FF0000"/>
              </w:rPr>
              <w:t>May 5</w:t>
            </w:r>
            <w:r w:rsidRPr="00E31DCC">
              <w:rPr>
                <w:color w:val="FF0000"/>
              </w:rPr>
              <w:t xml:space="preserve"> at </w:t>
            </w:r>
            <w:r w:rsidR="006F4D96">
              <w:rPr>
                <w:color w:val="FF0000"/>
              </w:rPr>
              <w:t>12 PM</w:t>
            </w:r>
          </w:p>
          <w:p w14:paraId="6587122C" w14:textId="27CA3838" w:rsidR="006C6BEE" w:rsidRDefault="006C6BEE" w:rsidP="006C6BEE">
            <w:pPr>
              <w:pStyle w:val="ListParagraph"/>
              <w:numPr>
                <w:ilvl w:val="0"/>
                <w:numId w:val="3"/>
              </w:numPr>
              <w:rPr>
                <w:color w:val="FF0000"/>
              </w:rPr>
            </w:pPr>
            <w:r w:rsidRPr="00E31DCC">
              <w:rPr>
                <w:color w:val="FF0000"/>
              </w:rPr>
              <w:t xml:space="preserve">Sales Meeting: </w:t>
            </w:r>
            <w:r w:rsidR="001E1644">
              <w:rPr>
                <w:color w:val="FF0000"/>
              </w:rPr>
              <w:t>May 10</w:t>
            </w:r>
            <w:r w:rsidRPr="00E31DCC">
              <w:rPr>
                <w:color w:val="FF0000"/>
              </w:rPr>
              <w:t xml:space="preserve"> at 10 AM</w:t>
            </w:r>
          </w:p>
          <w:p w14:paraId="57215885" w14:textId="54A5756A" w:rsidR="00033A69" w:rsidRDefault="00033A69" w:rsidP="006C6BEE">
            <w:pPr>
              <w:pStyle w:val="ListParagraph"/>
              <w:numPr>
                <w:ilvl w:val="0"/>
                <w:numId w:val="3"/>
              </w:numPr>
              <w:rPr>
                <w:color w:val="FF0000"/>
              </w:rPr>
            </w:pPr>
            <w:r w:rsidRPr="00E31DCC">
              <w:rPr>
                <w:color w:val="FF0000"/>
              </w:rPr>
              <w:t xml:space="preserve">Sales Meeting: </w:t>
            </w:r>
            <w:r w:rsidR="001E1644">
              <w:rPr>
                <w:color w:val="FF0000"/>
              </w:rPr>
              <w:t>May 17</w:t>
            </w:r>
            <w:r w:rsidRPr="00E31DCC">
              <w:rPr>
                <w:color w:val="FF0000"/>
              </w:rPr>
              <w:t xml:space="preserve"> at 10 AM</w:t>
            </w:r>
          </w:p>
          <w:p w14:paraId="6EA33D73" w14:textId="2485F2D4" w:rsidR="001E1644" w:rsidRDefault="001E1644" w:rsidP="001E1644">
            <w:pPr>
              <w:pStyle w:val="ListParagraph"/>
              <w:numPr>
                <w:ilvl w:val="0"/>
                <w:numId w:val="3"/>
              </w:numPr>
              <w:rPr>
                <w:color w:val="FF0000"/>
              </w:rPr>
            </w:pPr>
            <w:r>
              <w:rPr>
                <w:color w:val="FF0000"/>
              </w:rPr>
              <w:t>Bag of Money Contest: May 10 – June 1</w:t>
            </w:r>
            <w:r w:rsidR="00082275">
              <w:rPr>
                <w:color w:val="FF0000"/>
              </w:rPr>
              <w:t>7</w:t>
            </w:r>
          </w:p>
          <w:p w14:paraId="5B94F812" w14:textId="0D1A605D" w:rsidR="00AC43E5" w:rsidRPr="00232AAA" w:rsidRDefault="00033A69" w:rsidP="006C6BEE">
            <w:pPr>
              <w:pStyle w:val="ListParagraph"/>
              <w:numPr>
                <w:ilvl w:val="0"/>
                <w:numId w:val="3"/>
              </w:numPr>
              <w:rPr>
                <w:color w:val="FF0000"/>
              </w:rPr>
            </w:pPr>
            <w:r w:rsidRPr="00E31DCC">
              <w:rPr>
                <w:color w:val="FF0000"/>
              </w:rPr>
              <w:t>&lt;insert other upcoming events&gt;</w:t>
            </w:r>
          </w:p>
        </w:tc>
      </w:tr>
      <w:tr w:rsidR="00232AAA" w14:paraId="21D359DA" w14:textId="77777777" w:rsidTr="00A45411">
        <w:tc>
          <w:tcPr>
            <w:tcW w:w="1705" w:type="dxa"/>
          </w:tcPr>
          <w:p w14:paraId="723D6E34" w14:textId="3CF76E55" w:rsidR="00232AAA" w:rsidRPr="00232AAA" w:rsidRDefault="00232AAA" w:rsidP="00E80781">
            <w:pPr>
              <w:jc w:val="right"/>
              <w:rPr>
                <w:b/>
                <w:bCs/>
              </w:rPr>
            </w:pPr>
            <w:r>
              <w:rPr>
                <w:b/>
                <w:bCs/>
              </w:rPr>
              <w:t>Attachments</w:t>
            </w:r>
          </w:p>
        </w:tc>
        <w:tc>
          <w:tcPr>
            <w:tcW w:w="7645" w:type="dxa"/>
          </w:tcPr>
          <w:p w14:paraId="39B9A3F2" w14:textId="628A6401" w:rsidR="00232AAA" w:rsidRPr="00232AAA" w:rsidRDefault="00593E84" w:rsidP="00232AAA">
            <w:r>
              <w:t>Agent Agenda (optional)</w:t>
            </w:r>
          </w:p>
        </w:tc>
      </w:tr>
    </w:tbl>
    <w:p w14:paraId="05D80E4F" w14:textId="4960146F" w:rsidR="00AC43E5" w:rsidRPr="00AC43E5" w:rsidRDefault="00A33A7D" w:rsidP="00AC43E5">
      <w:pPr>
        <w:spacing w:line="240" w:lineRule="auto"/>
        <w:rPr>
          <w:b/>
          <w:bCs/>
          <w:color w:val="78A3B0" w:themeColor="text2" w:themeTint="99"/>
          <w:sz w:val="36"/>
          <w:szCs w:val="36"/>
        </w:rPr>
      </w:pPr>
      <w:r>
        <w:rPr>
          <w:b/>
          <w:bCs/>
        </w:rPr>
        <w:br w:type="page"/>
      </w:r>
      <w:r w:rsidR="00AC43E5" w:rsidRPr="00AC43E5">
        <w:rPr>
          <w:b/>
          <w:bCs/>
          <w:color w:val="78A3B0" w:themeColor="text2" w:themeTint="99"/>
          <w:sz w:val="36"/>
          <w:szCs w:val="36"/>
        </w:rPr>
        <w:lastRenderedPageBreak/>
        <w:t>SALES MEETING EMAILS</w:t>
      </w:r>
      <w:r w:rsidR="00AC43E5">
        <w:rPr>
          <w:b/>
          <w:bCs/>
          <w:color w:val="78A3B0" w:themeColor="text2" w:themeTint="99"/>
          <w:sz w:val="36"/>
          <w:szCs w:val="36"/>
        </w:rPr>
        <w:t xml:space="preserve"> </w:t>
      </w:r>
      <w:r w:rsidR="00AC43E5" w:rsidRPr="00AC43E5">
        <w:rPr>
          <w:b/>
          <w:bCs/>
          <w:color w:val="78A3B0" w:themeColor="text2" w:themeTint="99"/>
          <w:sz w:val="24"/>
          <w:szCs w:val="24"/>
        </w:rPr>
        <w:t>continued</w:t>
      </w:r>
    </w:p>
    <w:p w14:paraId="05E1FC29" w14:textId="19416439" w:rsidR="00A33A7D" w:rsidRPr="00AC43E5" w:rsidRDefault="00A33A7D" w:rsidP="00AC43E5">
      <w:pPr>
        <w:rPr>
          <w:b/>
          <w:bCs/>
        </w:rPr>
      </w:pPr>
      <w:r w:rsidRPr="00AC43E5">
        <w:rPr>
          <w:b/>
          <w:bCs/>
        </w:rPr>
        <w:t>Week 2 Sales Meeting (</w:t>
      </w:r>
      <w:r w:rsidR="001E1644">
        <w:rPr>
          <w:b/>
          <w:bCs/>
        </w:rPr>
        <w:t>May 10</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A33A7D" w14:paraId="2C836A49" w14:textId="77777777" w:rsidTr="00A45411">
        <w:tc>
          <w:tcPr>
            <w:tcW w:w="1705" w:type="dxa"/>
          </w:tcPr>
          <w:p w14:paraId="49936A97" w14:textId="77777777" w:rsidR="00A33A7D" w:rsidRDefault="00A33A7D" w:rsidP="00CC299A">
            <w:pPr>
              <w:jc w:val="right"/>
            </w:pPr>
            <w:r>
              <w:rPr>
                <w:b/>
                <w:bCs/>
              </w:rPr>
              <w:t>Send Date</w:t>
            </w:r>
          </w:p>
        </w:tc>
        <w:tc>
          <w:tcPr>
            <w:tcW w:w="7645" w:type="dxa"/>
          </w:tcPr>
          <w:p w14:paraId="6A5DD363" w14:textId="4C759DB8" w:rsidR="00A33A7D" w:rsidRDefault="00A33A7D" w:rsidP="001027D0">
            <w:r>
              <w:t xml:space="preserve">Monday, </w:t>
            </w:r>
            <w:r w:rsidR="001E1644">
              <w:t>May 9</w:t>
            </w:r>
            <w:r>
              <w:t xml:space="preserve">, 2022 (or </w:t>
            </w:r>
            <w:r w:rsidR="00F86C2A">
              <w:t xml:space="preserve">the </w:t>
            </w:r>
            <w:r>
              <w:t>day before if meetings are not on Tuesdays)</w:t>
            </w:r>
          </w:p>
        </w:tc>
      </w:tr>
      <w:tr w:rsidR="00A33A7D" w14:paraId="5DDA5257" w14:textId="77777777" w:rsidTr="00A45411">
        <w:tc>
          <w:tcPr>
            <w:tcW w:w="1705" w:type="dxa"/>
          </w:tcPr>
          <w:p w14:paraId="48914CE2" w14:textId="77777777" w:rsidR="00A33A7D" w:rsidRDefault="00A33A7D" w:rsidP="00CC299A">
            <w:pPr>
              <w:jc w:val="right"/>
            </w:pPr>
            <w:r>
              <w:rPr>
                <w:b/>
                <w:bCs/>
              </w:rPr>
              <w:t>Send Time</w:t>
            </w:r>
          </w:p>
        </w:tc>
        <w:tc>
          <w:tcPr>
            <w:tcW w:w="7645" w:type="dxa"/>
          </w:tcPr>
          <w:p w14:paraId="093F5631" w14:textId="77777777" w:rsidR="00A33A7D" w:rsidRDefault="00A33A7D" w:rsidP="00CC299A">
            <w:r>
              <w:t>10 AM</w:t>
            </w:r>
          </w:p>
        </w:tc>
      </w:tr>
      <w:tr w:rsidR="00A33A7D" w14:paraId="7D470A85" w14:textId="77777777" w:rsidTr="00A45411">
        <w:tc>
          <w:tcPr>
            <w:tcW w:w="1705" w:type="dxa"/>
          </w:tcPr>
          <w:p w14:paraId="1B95CAD2" w14:textId="77777777" w:rsidR="00A33A7D" w:rsidRDefault="00A33A7D" w:rsidP="00CC299A">
            <w:pPr>
              <w:jc w:val="right"/>
            </w:pPr>
            <w:r>
              <w:rPr>
                <w:b/>
                <w:bCs/>
              </w:rPr>
              <w:t>Subject Line</w:t>
            </w:r>
          </w:p>
        </w:tc>
        <w:tc>
          <w:tcPr>
            <w:tcW w:w="7645" w:type="dxa"/>
          </w:tcPr>
          <w:p w14:paraId="5C928D64" w14:textId="4675EC8F" w:rsidR="00A33A7D" w:rsidRDefault="00A33A7D" w:rsidP="00CC299A">
            <w:r>
              <w:t>Sales Meeting Tomorrow</w:t>
            </w:r>
          </w:p>
        </w:tc>
      </w:tr>
      <w:tr w:rsidR="00033A69" w14:paraId="1BC9A76D" w14:textId="77777777" w:rsidTr="00A45411">
        <w:tc>
          <w:tcPr>
            <w:tcW w:w="1705" w:type="dxa"/>
          </w:tcPr>
          <w:p w14:paraId="296B7E50" w14:textId="77777777" w:rsidR="00033A69" w:rsidRDefault="00033A69" w:rsidP="00033A69">
            <w:pPr>
              <w:jc w:val="right"/>
              <w:rPr>
                <w:b/>
                <w:bCs/>
              </w:rPr>
            </w:pPr>
            <w:r>
              <w:rPr>
                <w:b/>
                <w:bCs/>
              </w:rPr>
              <w:t xml:space="preserve">Email Body </w:t>
            </w:r>
          </w:p>
          <w:p w14:paraId="1BD98F6B" w14:textId="217E6530" w:rsidR="00033A69" w:rsidRDefault="00033A69" w:rsidP="00033A69">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4EE0D591" w14:textId="73C55DF8" w:rsidR="00033A69" w:rsidRDefault="00033A69" w:rsidP="00033A69">
            <w:r>
              <w:t xml:space="preserve">We look forward to seeing you at the sales meeting tomorrow! </w:t>
            </w:r>
          </w:p>
          <w:p w14:paraId="75B2EBCD" w14:textId="77777777" w:rsidR="001027D0" w:rsidRDefault="001027D0" w:rsidP="00033A69"/>
          <w:p w14:paraId="6DBE8E27" w14:textId="2D149FE8" w:rsidR="00033A69" w:rsidRDefault="00033A69" w:rsidP="00033A69">
            <w:pPr>
              <w:ind w:left="720"/>
              <w:rPr>
                <w:color w:val="FF0000"/>
              </w:rPr>
            </w:pPr>
            <w:r>
              <w:rPr>
                <w:b/>
                <w:bCs/>
              </w:rPr>
              <w:t xml:space="preserve">Date &amp; Time: </w:t>
            </w:r>
            <w:r w:rsidRPr="00E31DCC">
              <w:rPr>
                <w:color w:val="FF0000"/>
              </w:rPr>
              <w:t xml:space="preserve">Tuesday, </w:t>
            </w:r>
            <w:r w:rsidR="001E1644">
              <w:rPr>
                <w:color w:val="FF0000"/>
              </w:rPr>
              <w:t>May 10</w:t>
            </w:r>
            <w:r w:rsidRPr="00E31DCC">
              <w:rPr>
                <w:color w:val="FF0000"/>
              </w:rPr>
              <w:t xml:space="preserve"> at 10 AM</w:t>
            </w:r>
          </w:p>
          <w:p w14:paraId="42605006" w14:textId="77777777" w:rsidR="00033A69" w:rsidRDefault="00033A69" w:rsidP="00033A69">
            <w:pPr>
              <w:ind w:left="720"/>
              <w:rPr>
                <w:color w:val="FF0000"/>
              </w:rPr>
            </w:pPr>
            <w:r w:rsidRPr="00821046">
              <w:rPr>
                <w:b/>
                <w:bCs/>
              </w:rPr>
              <w:t xml:space="preserve">Location: </w:t>
            </w:r>
            <w:r>
              <w:rPr>
                <w:color w:val="FF0000"/>
              </w:rPr>
              <w:t xml:space="preserve">&lt;Insert location or link for virtual meetings&gt; </w:t>
            </w:r>
          </w:p>
          <w:p w14:paraId="03EAD8B7" w14:textId="77777777" w:rsidR="00033A69" w:rsidRPr="00821046" w:rsidRDefault="00033A69" w:rsidP="00033A69">
            <w:pPr>
              <w:ind w:left="720"/>
            </w:pPr>
            <w:r w:rsidRPr="00821046">
              <w:rPr>
                <w:b/>
                <w:bCs/>
              </w:rPr>
              <w:t>Meeting highlights:</w:t>
            </w:r>
          </w:p>
          <w:p w14:paraId="57BF33EC" w14:textId="5E6A11C7" w:rsidR="008624BA" w:rsidRDefault="001027D0" w:rsidP="008624BA">
            <w:pPr>
              <w:pStyle w:val="ListParagraph"/>
              <w:numPr>
                <w:ilvl w:val="0"/>
                <w:numId w:val="2"/>
              </w:numPr>
              <w:ind w:left="1440"/>
            </w:pPr>
            <w:r>
              <w:t>First 30 Days Marketing Calendar</w:t>
            </w:r>
          </w:p>
          <w:p w14:paraId="2638EC04" w14:textId="2525A624" w:rsidR="001027D0" w:rsidRDefault="001027D0" w:rsidP="008624BA">
            <w:pPr>
              <w:pStyle w:val="ListParagraph"/>
              <w:numPr>
                <w:ilvl w:val="0"/>
                <w:numId w:val="2"/>
              </w:numPr>
              <w:ind w:left="1440"/>
            </w:pPr>
            <w:r>
              <w:t>Money Bag Contest Launch</w:t>
            </w:r>
          </w:p>
          <w:p w14:paraId="09688D1F" w14:textId="048FCA82" w:rsidR="00033A69" w:rsidRDefault="00033A69" w:rsidP="00033A69">
            <w:pPr>
              <w:pStyle w:val="ListParagraph"/>
              <w:numPr>
                <w:ilvl w:val="0"/>
                <w:numId w:val="2"/>
              </w:numPr>
              <w:ind w:left="1440"/>
            </w:pPr>
            <w:r>
              <w:t xml:space="preserve">Company </w:t>
            </w:r>
            <w:r w:rsidR="0033629A">
              <w:t>U</w:t>
            </w:r>
            <w:r>
              <w:t>pdates</w:t>
            </w:r>
          </w:p>
          <w:p w14:paraId="0AFA8B39" w14:textId="77777777" w:rsidR="00033A69" w:rsidRPr="00E80781" w:rsidRDefault="00033A69" w:rsidP="00033A69">
            <w:pPr>
              <w:pStyle w:val="ListParagraph"/>
              <w:numPr>
                <w:ilvl w:val="0"/>
                <w:numId w:val="2"/>
              </w:numPr>
              <w:ind w:left="1440"/>
            </w:pPr>
            <w:r>
              <w:rPr>
                <w:color w:val="FF0000"/>
              </w:rPr>
              <w:t>&lt;Insert additional highlights&gt;</w:t>
            </w:r>
          </w:p>
          <w:p w14:paraId="48BBBC95" w14:textId="77777777" w:rsidR="00033A69" w:rsidRDefault="00033A69" w:rsidP="00033A69"/>
          <w:p w14:paraId="653E86C7" w14:textId="77777777" w:rsidR="00033A69" w:rsidRDefault="00033A69" w:rsidP="00033A69">
            <w:r>
              <w:t>Please reach out if you have any questions. See you tomorrow!</w:t>
            </w:r>
          </w:p>
          <w:p w14:paraId="2AC57AA7" w14:textId="77777777" w:rsidR="00033A69" w:rsidRDefault="00033A69" w:rsidP="00033A69"/>
          <w:p w14:paraId="74FF23E5" w14:textId="77777777" w:rsidR="00033A69" w:rsidRDefault="00033A69" w:rsidP="00033A69">
            <w:r w:rsidRPr="00D7137D">
              <w:rPr>
                <w:b/>
                <w:bCs/>
                <w:u w:val="single"/>
              </w:rPr>
              <w:t>Mark Your Calendar</w:t>
            </w:r>
            <w:r w:rsidRPr="00D7137D">
              <w:t xml:space="preserve"> </w:t>
            </w:r>
          </w:p>
          <w:p w14:paraId="3ADE922E" w14:textId="77777777" w:rsidR="001E1644" w:rsidRDefault="001E1644" w:rsidP="001E1644">
            <w:pPr>
              <w:pStyle w:val="ListParagraph"/>
              <w:numPr>
                <w:ilvl w:val="0"/>
                <w:numId w:val="3"/>
              </w:numPr>
              <w:rPr>
                <w:color w:val="FF0000"/>
              </w:rPr>
            </w:pPr>
            <w:r w:rsidRPr="00E31DCC">
              <w:rPr>
                <w:color w:val="FF0000"/>
              </w:rPr>
              <w:t xml:space="preserve">Sales Meeting: </w:t>
            </w:r>
            <w:r>
              <w:rPr>
                <w:color w:val="FF0000"/>
              </w:rPr>
              <w:t>May 17</w:t>
            </w:r>
            <w:r w:rsidRPr="00E31DCC">
              <w:rPr>
                <w:color w:val="FF0000"/>
              </w:rPr>
              <w:t xml:space="preserve"> at 10 AM</w:t>
            </w:r>
          </w:p>
          <w:p w14:paraId="079ACDCC" w14:textId="77777777" w:rsidR="001E1644" w:rsidRDefault="001E1644" w:rsidP="001E1644">
            <w:pPr>
              <w:pStyle w:val="ListParagraph"/>
              <w:numPr>
                <w:ilvl w:val="0"/>
                <w:numId w:val="3"/>
              </w:numPr>
              <w:rPr>
                <w:color w:val="FF0000"/>
              </w:rPr>
            </w:pPr>
            <w:r>
              <w:rPr>
                <w:color w:val="FF0000"/>
              </w:rPr>
              <w:t>Sales Meeting: May 24 at 10 AM</w:t>
            </w:r>
          </w:p>
          <w:p w14:paraId="1DE010EE" w14:textId="3422BF7B" w:rsidR="001E1644" w:rsidRDefault="001E1644" w:rsidP="001E1644">
            <w:pPr>
              <w:pStyle w:val="ListParagraph"/>
              <w:numPr>
                <w:ilvl w:val="0"/>
                <w:numId w:val="3"/>
              </w:numPr>
              <w:rPr>
                <w:color w:val="FF0000"/>
              </w:rPr>
            </w:pPr>
            <w:r>
              <w:rPr>
                <w:color w:val="FF0000"/>
              </w:rPr>
              <w:t>Bag of Money Contest: May 10 – June 1</w:t>
            </w:r>
            <w:r w:rsidR="00082275">
              <w:rPr>
                <w:color w:val="FF0000"/>
              </w:rPr>
              <w:t>7</w:t>
            </w:r>
          </w:p>
          <w:p w14:paraId="2C6AE46B" w14:textId="37F63C8C" w:rsidR="005264BD" w:rsidRPr="00232AAA" w:rsidRDefault="001E1644" w:rsidP="001E1644">
            <w:pPr>
              <w:pStyle w:val="ListParagraph"/>
              <w:numPr>
                <w:ilvl w:val="0"/>
                <w:numId w:val="3"/>
              </w:numPr>
              <w:rPr>
                <w:color w:val="FF0000"/>
              </w:rPr>
            </w:pPr>
            <w:r w:rsidRPr="00E31DCC">
              <w:rPr>
                <w:color w:val="FF0000"/>
              </w:rPr>
              <w:t>&lt;insert other upcoming events&gt;</w:t>
            </w:r>
          </w:p>
        </w:tc>
      </w:tr>
      <w:tr w:rsidR="00232AAA" w14:paraId="62528AFD" w14:textId="77777777" w:rsidTr="00A45411">
        <w:tc>
          <w:tcPr>
            <w:tcW w:w="1705" w:type="dxa"/>
          </w:tcPr>
          <w:p w14:paraId="1C5CD8B6" w14:textId="2AE51DA7" w:rsidR="00232AAA" w:rsidRDefault="00232AAA" w:rsidP="00232AAA">
            <w:pPr>
              <w:jc w:val="right"/>
              <w:rPr>
                <w:b/>
                <w:bCs/>
              </w:rPr>
            </w:pPr>
            <w:r>
              <w:rPr>
                <w:b/>
                <w:bCs/>
              </w:rPr>
              <w:t>Attachments</w:t>
            </w:r>
          </w:p>
        </w:tc>
        <w:tc>
          <w:tcPr>
            <w:tcW w:w="7645" w:type="dxa"/>
          </w:tcPr>
          <w:p w14:paraId="30F2812E" w14:textId="07338425" w:rsidR="00232AAA" w:rsidRDefault="00593E84" w:rsidP="00232AAA">
            <w:r>
              <w:t>Agent Agenda (optional)</w:t>
            </w:r>
            <w:r w:rsidR="001027D0">
              <w:t xml:space="preserve">, </w:t>
            </w:r>
            <w:hyperlink r:id="rId9" w:history="1">
              <w:r w:rsidR="001027D0" w:rsidRPr="00232AAA">
                <w:rPr>
                  <w:rStyle w:val="Hyperlink"/>
                </w:rPr>
                <w:t>Contest Flyer</w:t>
              </w:r>
            </w:hyperlink>
            <w:r w:rsidR="001027D0">
              <w:t xml:space="preserve">, </w:t>
            </w:r>
            <w:hyperlink r:id="rId10" w:history="1">
              <w:r w:rsidR="001027D0" w:rsidRPr="00232AAA">
                <w:rPr>
                  <w:rStyle w:val="Hyperlink"/>
                </w:rPr>
                <w:t>Activity Tracker</w:t>
              </w:r>
            </w:hyperlink>
          </w:p>
        </w:tc>
      </w:tr>
    </w:tbl>
    <w:p w14:paraId="2228D02C" w14:textId="5D1E5FB0" w:rsidR="00A33A7D" w:rsidRDefault="00A33A7D" w:rsidP="00A33A7D">
      <w:pPr>
        <w:spacing w:after="0" w:line="240" w:lineRule="auto"/>
      </w:pPr>
    </w:p>
    <w:p w14:paraId="754EEE24" w14:textId="018C0A4E" w:rsidR="00A45411" w:rsidRPr="00AC43E5" w:rsidRDefault="00A45411" w:rsidP="00AC43E5">
      <w:pPr>
        <w:spacing w:line="240" w:lineRule="auto"/>
        <w:rPr>
          <w:b/>
          <w:bCs/>
        </w:rPr>
      </w:pPr>
      <w:r w:rsidRPr="00AC43E5">
        <w:rPr>
          <w:b/>
          <w:bCs/>
        </w:rPr>
        <w:t>Week 3 Sales Meeting (</w:t>
      </w:r>
      <w:r w:rsidR="001E1644">
        <w:rPr>
          <w:b/>
          <w:bCs/>
        </w:rPr>
        <w:t>May 17</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A45411" w14:paraId="322786E4" w14:textId="77777777" w:rsidTr="00CC299A">
        <w:tc>
          <w:tcPr>
            <w:tcW w:w="1705" w:type="dxa"/>
          </w:tcPr>
          <w:p w14:paraId="1C98E052" w14:textId="77777777" w:rsidR="00A45411" w:rsidRDefault="00A45411" w:rsidP="00CC299A">
            <w:pPr>
              <w:jc w:val="right"/>
            </w:pPr>
            <w:r>
              <w:rPr>
                <w:b/>
                <w:bCs/>
              </w:rPr>
              <w:t>Send Date</w:t>
            </w:r>
          </w:p>
        </w:tc>
        <w:tc>
          <w:tcPr>
            <w:tcW w:w="7645" w:type="dxa"/>
          </w:tcPr>
          <w:p w14:paraId="1A93C634" w14:textId="07CA4194" w:rsidR="00A45411" w:rsidRDefault="00A45411" w:rsidP="001027D0">
            <w:r>
              <w:t xml:space="preserve">Monday, </w:t>
            </w:r>
            <w:r w:rsidR="001E1644">
              <w:t>May 16</w:t>
            </w:r>
            <w:r>
              <w:t xml:space="preserve">, </w:t>
            </w:r>
            <w:proofErr w:type="gramStart"/>
            <w:r>
              <w:t>2022  (</w:t>
            </w:r>
            <w:proofErr w:type="gramEnd"/>
            <w:r>
              <w:t xml:space="preserve">or </w:t>
            </w:r>
            <w:r w:rsidR="00F86C2A">
              <w:t xml:space="preserve">the </w:t>
            </w:r>
            <w:r>
              <w:t>day before if meetings are not on Tuesdays)</w:t>
            </w:r>
          </w:p>
        </w:tc>
      </w:tr>
      <w:tr w:rsidR="00A45411" w14:paraId="669CB137" w14:textId="77777777" w:rsidTr="00CC299A">
        <w:tc>
          <w:tcPr>
            <w:tcW w:w="1705" w:type="dxa"/>
          </w:tcPr>
          <w:p w14:paraId="316EB60A" w14:textId="77777777" w:rsidR="00A45411" w:rsidRDefault="00A45411" w:rsidP="00CC299A">
            <w:pPr>
              <w:jc w:val="right"/>
            </w:pPr>
            <w:r>
              <w:rPr>
                <w:b/>
                <w:bCs/>
              </w:rPr>
              <w:t>Send Time</w:t>
            </w:r>
          </w:p>
        </w:tc>
        <w:tc>
          <w:tcPr>
            <w:tcW w:w="7645" w:type="dxa"/>
          </w:tcPr>
          <w:p w14:paraId="7F4A75F8" w14:textId="77777777" w:rsidR="00A45411" w:rsidRDefault="00A45411" w:rsidP="00CC299A">
            <w:r>
              <w:t>10 AM</w:t>
            </w:r>
          </w:p>
        </w:tc>
      </w:tr>
      <w:tr w:rsidR="00A45411" w14:paraId="5DCD87E2" w14:textId="77777777" w:rsidTr="00CC299A">
        <w:tc>
          <w:tcPr>
            <w:tcW w:w="1705" w:type="dxa"/>
          </w:tcPr>
          <w:p w14:paraId="24476A37" w14:textId="77777777" w:rsidR="00A45411" w:rsidRDefault="00A45411" w:rsidP="00CC299A">
            <w:pPr>
              <w:jc w:val="right"/>
            </w:pPr>
            <w:r>
              <w:rPr>
                <w:b/>
                <w:bCs/>
              </w:rPr>
              <w:t>Subject Line</w:t>
            </w:r>
          </w:p>
        </w:tc>
        <w:tc>
          <w:tcPr>
            <w:tcW w:w="7645" w:type="dxa"/>
          </w:tcPr>
          <w:p w14:paraId="62C294A6" w14:textId="77777777" w:rsidR="00A45411" w:rsidRDefault="00A45411" w:rsidP="00CC299A">
            <w:r>
              <w:t>Sales Meeting Tomorrow</w:t>
            </w:r>
          </w:p>
        </w:tc>
      </w:tr>
      <w:tr w:rsidR="00A45411" w14:paraId="526E5B17" w14:textId="77777777" w:rsidTr="00CC299A">
        <w:tc>
          <w:tcPr>
            <w:tcW w:w="1705" w:type="dxa"/>
          </w:tcPr>
          <w:p w14:paraId="30E2D24D" w14:textId="77777777" w:rsidR="00A45411" w:rsidRDefault="00A45411" w:rsidP="00CC299A">
            <w:pPr>
              <w:jc w:val="right"/>
              <w:rPr>
                <w:b/>
                <w:bCs/>
              </w:rPr>
            </w:pPr>
            <w:r>
              <w:rPr>
                <w:b/>
                <w:bCs/>
              </w:rPr>
              <w:t xml:space="preserve">Email Body </w:t>
            </w:r>
          </w:p>
          <w:p w14:paraId="08AAAEB7" w14:textId="77777777" w:rsidR="00A45411" w:rsidRDefault="00A45411"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0BA35CFB" w14:textId="6C0D0949" w:rsidR="005264BD" w:rsidRDefault="005264BD" w:rsidP="005264BD">
            <w:r>
              <w:t xml:space="preserve">We look forward to seeing you at the sales meeting tomorrow! </w:t>
            </w:r>
          </w:p>
          <w:p w14:paraId="54434AAC" w14:textId="1F0CBAF9" w:rsidR="005264BD" w:rsidRDefault="005264BD" w:rsidP="005264BD">
            <w:pPr>
              <w:ind w:left="720"/>
              <w:rPr>
                <w:color w:val="FF0000"/>
              </w:rPr>
            </w:pPr>
            <w:r>
              <w:rPr>
                <w:b/>
                <w:bCs/>
              </w:rPr>
              <w:t xml:space="preserve">Date &amp; Time: </w:t>
            </w:r>
            <w:r w:rsidRPr="00E31DCC">
              <w:rPr>
                <w:color w:val="FF0000"/>
              </w:rPr>
              <w:t xml:space="preserve">Tuesday, </w:t>
            </w:r>
            <w:r w:rsidR="001E1644">
              <w:rPr>
                <w:color w:val="FF0000"/>
              </w:rPr>
              <w:t>May 17</w:t>
            </w:r>
            <w:r>
              <w:rPr>
                <w:color w:val="FF0000"/>
              </w:rPr>
              <w:t xml:space="preserve"> </w:t>
            </w:r>
            <w:r w:rsidRPr="00E31DCC">
              <w:rPr>
                <w:color w:val="FF0000"/>
              </w:rPr>
              <w:t>at 10 AM</w:t>
            </w:r>
          </w:p>
          <w:p w14:paraId="34948C37" w14:textId="77777777" w:rsidR="005264BD" w:rsidRDefault="005264BD" w:rsidP="005264BD">
            <w:pPr>
              <w:ind w:left="720"/>
              <w:rPr>
                <w:color w:val="FF0000"/>
              </w:rPr>
            </w:pPr>
            <w:r w:rsidRPr="00821046">
              <w:rPr>
                <w:b/>
                <w:bCs/>
              </w:rPr>
              <w:t xml:space="preserve">Location: </w:t>
            </w:r>
            <w:r>
              <w:rPr>
                <w:color w:val="FF0000"/>
              </w:rPr>
              <w:t xml:space="preserve">&lt;Insert location or link for virtual meetings&gt; </w:t>
            </w:r>
          </w:p>
          <w:p w14:paraId="41D3EAC1" w14:textId="77777777" w:rsidR="005264BD" w:rsidRPr="00821046" w:rsidRDefault="005264BD" w:rsidP="005264BD">
            <w:pPr>
              <w:ind w:left="720"/>
            </w:pPr>
            <w:r w:rsidRPr="00821046">
              <w:rPr>
                <w:b/>
                <w:bCs/>
              </w:rPr>
              <w:t>Meeting highlights:</w:t>
            </w:r>
          </w:p>
          <w:p w14:paraId="14046F17" w14:textId="73DAC038" w:rsidR="008624BA" w:rsidRPr="008624BA" w:rsidRDefault="001027D0" w:rsidP="005264BD">
            <w:pPr>
              <w:pStyle w:val="ListParagraph"/>
              <w:numPr>
                <w:ilvl w:val="0"/>
                <w:numId w:val="2"/>
              </w:numPr>
              <w:ind w:left="1440"/>
            </w:pPr>
            <w:r>
              <w:t>Pricing &amp; Marketing Strategies for 2022</w:t>
            </w:r>
          </w:p>
          <w:p w14:paraId="64A6F9FC" w14:textId="5EC3AE59" w:rsidR="005264BD" w:rsidRDefault="005264BD" w:rsidP="005264BD">
            <w:pPr>
              <w:pStyle w:val="ListParagraph"/>
              <w:numPr>
                <w:ilvl w:val="0"/>
                <w:numId w:val="2"/>
              </w:numPr>
              <w:ind w:left="1440"/>
            </w:pPr>
            <w:r>
              <w:t xml:space="preserve">Company </w:t>
            </w:r>
            <w:r w:rsidR="00DC0F98">
              <w:t>U</w:t>
            </w:r>
            <w:r>
              <w:t>pdates</w:t>
            </w:r>
          </w:p>
          <w:p w14:paraId="74D1262A" w14:textId="77777777" w:rsidR="005264BD" w:rsidRPr="00E80781" w:rsidRDefault="005264BD" w:rsidP="005264BD">
            <w:pPr>
              <w:pStyle w:val="ListParagraph"/>
              <w:numPr>
                <w:ilvl w:val="0"/>
                <w:numId w:val="2"/>
              </w:numPr>
              <w:ind w:left="1440"/>
            </w:pPr>
            <w:r>
              <w:rPr>
                <w:color w:val="FF0000"/>
              </w:rPr>
              <w:t>&lt;Insert additional highlights&gt;</w:t>
            </w:r>
          </w:p>
          <w:p w14:paraId="16B20F7F" w14:textId="77777777" w:rsidR="005264BD" w:rsidRDefault="005264BD" w:rsidP="005264BD"/>
          <w:p w14:paraId="480946E4" w14:textId="77777777" w:rsidR="005264BD" w:rsidRDefault="005264BD" w:rsidP="005264BD">
            <w:r>
              <w:t>Please reach out if you have any questions. See you tomorrow!</w:t>
            </w:r>
          </w:p>
          <w:p w14:paraId="26F164CF" w14:textId="77777777" w:rsidR="005264BD" w:rsidRDefault="005264BD" w:rsidP="005264BD"/>
          <w:p w14:paraId="15B513B9" w14:textId="77777777" w:rsidR="005264BD" w:rsidRDefault="005264BD" w:rsidP="005264BD">
            <w:r w:rsidRPr="00D7137D">
              <w:rPr>
                <w:b/>
                <w:bCs/>
                <w:u w:val="single"/>
              </w:rPr>
              <w:t>Mark Your Calendar</w:t>
            </w:r>
            <w:r w:rsidRPr="00D7137D">
              <w:t xml:space="preserve"> </w:t>
            </w:r>
          </w:p>
          <w:p w14:paraId="4AA55717" w14:textId="77777777" w:rsidR="001E1644" w:rsidRDefault="001E1644" w:rsidP="001E1644">
            <w:pPr>
              <w:pStyle w:val="ListParagraph"/>
              <w:numPr>
                <w:ilvl w:val="0"/>
                <w:numId w:val="3"/>
              </w:numPr>
              <w:rPr>
                <w:color w:val="FF0000"/>
              </w:rPr>
            </w:pPr>
            <w:r>
              <w:rPr>
                <w:color w:val="FF0000"/>
              </w:rPr>
              <w:t>Sales Meeting: May 24 at 10 AM</w:t>
            </w:r>
          </w:p>
          <w:p w14:paraId="440AF79B" w14:textId="6FC117B8" w:rsidR="001E1644" w:rsidRDefault="001E1644" w:rsidP="001E1644">
            <w:pPr>
              <w:pStyle w:val="ListParagraph"/>
              <w:numPr>
                <w:ilvl w:val="0"/>
                <w:numId w:val="3"/>
              </w:numPr>
              <w:rPr>
                <w:color w:val="FF0000"/>
              </w:rPr>
            </w:pPr>
            <w:r>
              <w:rPr>
                <w:color w:val="FF0000"/>
              </w:rPr>
              <w:t>Sales Meeting: May 31 at 10 AM</w:t>
            </w:r>
          </w:p>
          <w:p w14:paraId="5DB7D4CC" w14:textId="4A78EE0E" w:rsidR="001027D0" w:rsidRDefault="001027D0" w:rsidP="001E1644">
            <w:pPr>
              <w:pStyle w:val="ListParagraph"/>
              <w:numPr>
                <w:ilvl w:val="0"/>
                <w:numId w:val="3"/>
              </w:numPr>
              <w:rPr>
                <w:color w:val="FF0000"/>
              </w:rPr>
            </w:pPr>
            <w:r>
              <w:rPr>
                <w:color w:val="FF0000"/>
              </w:rPr>
              <w:t>Lunch &amp; Learn Workshop: June 2 at 12 PM</w:t>
            </w:r>
          </w:p>
          <w:p w14:paraId="73C9BE83" w14:textId="2DF26DF6" w:rsidR="001E1644" w:rsidRDefault="001E1644" w:rsidP="001E1644">
            <w:pPr>
              <w:pStyle w:val="ListParagraph"/>
              <w:numPr>
                <w:ilvl w:val="0"/>
                <w:numId w:val="3"/>
              </w:numPr>
              <w:rPr>
                <w:color w:val="FF0000"/>
              </w:rPr>
            </w:pPr>
            <w:r>
              <w:rPr>
                <w:color w:val="FF0000"/>
              </w:rPr>
              <w:t>Bag of Money Contest: May 10 – June 1</w:t>
            </w:r>
            <w:r w:rsidR="00082275">
              <w:rPr>
                <w:color w:val="FF0000"/>
              </w:rPr>
              <w:t>7</w:t>
            </w:r>
            <w:r>
              <w:rPr>
                <w:color w:val="FF0000"/>
              </w:rPr>
              <w:t xml:space="preserve"> </w:t>
            </w:r>
          </w:p>
          <w:p w14:paraId="76AFD43F" w14:textId="1D9E9330" w:rsidR="005264BD" w:rsidRPr="00232AAA" w:rsidRDefault="001E1644" w:rsidP="001E1644">
            <w:pPr>
              <w:pStyle w:val="ListParagraph"/>
              <w:numPr>
                <w:ilvl w:val="0"/>
                <w:numId w:val="3"/>
              </w:numPr>
              <w:rPr>
                <w:color w:val="FF0000"/>
              </w:rPr>
            </w:pPr>
            <w:r w:rsidRPr="00E31DCC">
              <w:rPr>
                <w:color w:val="FF0000"/>
              </w:rPr>
              <w:t>&lt;insert other upcoming events&gt;</w:t>
            </w:r>
          </w:p>
        </w:tc>
      </w:tr>
      <w:tr w:rsidR="00232AAA" w14:paraId="780BD16E" w14:textId="77777777" w:rsidTr="00CC299A">
        <w:tc>
          <w:tcPr>
            <w:tcW w:w="1705" w:type="dxa"/>
          </w:tcPr>
          <w:p w14:paraId="4ACB1A45" w14:textId="2B1D0645" w:rsidR="00232AAA" w:rsidRDefault="00232AAA" w:rsidP="00232AAA">
            <w:pPr>
              <w:jc w:val="right"/>
              <w:rPr>
                <w:b/>
                <w:bCs/>
              </w:rPr>
            </w:pPr>
            <w:r>
              <w:rPr>
                <w:b/>
                <w:bCs/>
              </w:rPr>
              <w:t>Attachments</w:t>
            </w:r>
          </w:p>
        </w:tc>
        <w:tc>
          <w:tcPr>
            <w:tcW w:w="7645" w:type="dxa"/>
          </w:tcPr>
          <w:p w14:paraId="6CBBB496" w14:textId="7A384E3C" w:rsidR="00232AAA" w:rsidRDefault="00593E84" w:rsidP="00232AAA">
            <w:r>
              <w:t>Agent Agenda (optional)</w:t>
            </w:r>
          </w:p>
        </w:tc>
      </w:tr>
    </w:tbl>
    <w:p w14:paraId="24F3C105" w14:textId="77777777" w:rsidR="00AC43E5" w:rsidRDefault="00AC43E5" w:rsidP="00AC43E5">
      <w:pPr>
        <w:spacing w:line="240" w:lineRule="auto"/>
        <w:rPr>
          <w:b/>
          <w:bCs/>
        </w:rPr>
      </w:pPr>
      <w:r w:rsidRPr="00AC43E5">
        <w:rPr>
          <w:b/>
          <w:bCs/>
          <w:color w:val="78A3B0" w:themeColor="text2" w:themeTint="99"/>
          <w:sz w:val="36"/>
          <w:szCs w:val="36"/>
        </w:rPr>
        <w:lastRenderedPageBreak/>
        <w:t>SALES MEETING EMAILS</w:t>
      </w:r>
      <w:r>
        <w:rPr>
          <w:b/>
          <w:bCs/>
          <w:color w:val="78A3B0" w:themeColor="text2" w:themeTint="99"/>
          <w:sz w:val="36"/>
          <w:szCs w:val="36"/>
        </w:rPr>
        <w:t xml:space="preserve"> </w:t>
      </w:r>
      <w:r w:rsidRPr="00AC43E5">
        <w:rPr>
          <w:b/>
          <w:bCs/>
          <w:color w:val="78A3B0" w:themeColor="text2" w:themeTint="99"/>
          <w:sz w:val="24"/>
          <w:szCs w:val="24"/>
        </w:rPr>
        <w:t>continued</w:t>
      </w:r>
      <w:r>
        <w:rPr>
          <w:b/>
          <w:bCs/>
        </w:rPr>
        <w:t xml:space="preserve"> </w:t>
      </w:r>
    </w:p>
    <w:p w14:paraId="214C6D89" w14:textId="0B0264CD" w:rsidR="00C03FAD" w:rsidRPr="00AC43E5" w:rsidRDefault="00C03FAD" w:rsidP="00AC43E5">
      <w:pPr>
        <w:spacing w:line="240" w:lineRule="auto"/>
        <w:rPr>
          <w:b/>
          <w:bCs/>
        </w:rPr>
      </w:pPr>
      <w:r w:rsidRPr="00AC43E5">
        <w:rPr>
          <w:b/>
          <w:bCs/>
        </w:rPr>
        <w:t>Week 4 Sales Meeting (</w:t>
      </w:r>
      <w:r w:rsidR="001E1644">
        <w:rPr>
          <w:b/>
          <w:bCs/>
        </w:rPr>
        <w:t>May 24</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C03FAD" w14:paraId="2AB025DB" w14:textId="77777777" w:rsidTr="00CC299A">
        <w:tc>
          <w:tcPr>
            <w:tcW w:w="1705" w:type="dxa"/>
          </w:tcPr>
          <w:p w14:paraId="4E674CE1" w14:textId="77777777" w:rsidR="00C03FAD" w:rsidRDefault="00C03FAD" w:rsidP="00CC299A">
            <w:pPr>
              <w:jc w:val="right"/>
            </w:pPr>
            <w:r>
              <w:rPr>
                <w:b/>
                <w:bCs/>
              </w:rPr>
              <w:t>Send Date</w:t>
            </w:r>
          </w:p>
        </w:tc>
        <w:tc>
          <w:tcPr>
            <w:tcW w:w="7645" w:type="dxa"/>
          </w:tcPr>
          <w:p w14:paraId="6B3D5343" w14:textId="189C712F" w:rsidR="00C03FAD" w:rsidRDefault="00C03FAD" w:rsidP="001027D0">
            <w:r>
              <w:t xml:space="preserve">Monday, </w:t>
            </w:r>
            <w:r w:rsidR="001E1644">
              <w:t>May 23</w:t>
            </w:r>
            <w:r>
              <w:t xml:space="preserve">, 2022 (or </w:t>
            </w:r>
            <w:r w:rsidR="00F86C2A">
              <w:t xml:space="preserve">the </w:t>
            </w:r>
            <w:r>
              <w:t>day before if meetings are not on Tuesdays)</w:t>
            </w:r>
          </w:p>
        </w:tc>
      </w:tr>
      <w:tr w:rsidR="00C03FAD" w14:paraId="17A95594" w14:textId="77777777" w:rsidTr="00CC299A">
        <w:tc>
          <w:tcPr>
            <w:tcW w:w="1705" w:type="dxa"/>
          </w:tcPr>
          <w:p w14:paraId="42A9076B" w14:textId="77777777" w:rsidR="00C03FAD" w:rsidRDefault="00C03FAD" w:rsidP="00CC299A">
            <w:pPr>
              <w:jc w:val="right"/>
            </w:pPr>
            <w:r>
              <w:rPr>
                <w:b/>
                <w:bCs/>
              </w:rPr>
              <w:t>Send Time</w:t>
            </w:r>
          </w:p>
        </w:tc>
        <w:tc>
          <w:tcPr>
            <w:tcW w:w="7645" w:type="dxa"/>
          </w:tcPr>
          <w:p w14:paraId="698E6AF0" w14:textId="77777777" w:rsidR="00C03FAD" w:rsidRDefault="00C03FAD" w:rsidP="00CC299A">
            <w:r>
              <w:t>10 AM</w:t>
            </w:r>
          </w:p>
        </w:tc>
      </w:tr>
      <w:tr w:rsidR="00C03FAD" w14:paraId="4840F9A1" w14:textId="77777777" w:rsidTr="00CC299A">
        <w:tc>
          <w:tcPr>
            <w:tcW w:w="1705" w:type="dxa"/>
          </w:tcPr>
          <w:p w14:paraId="5644C0D1" w14:textId="77777777" w:rsidR="00C03FAD" w:rsidRDefault="00C03FAD" w:rsidP="00CC299A">
            <w:pPr>
              <w:jc w:val="right"/>
            </w:pPr>
            <w:r>
              <w:rPr>
                <w:b/>
                <w:bCs/>
              </w:rPr>
              <w:t>Subject Line</w:t>
            </w:r>
          </w:p>
        </w:tc>
        <w:tc>
          <w:tcPr>
            <w:tcW w:w="7645" w:type="dxa"/>
          </w:tcPr>
          <w:p w14:paraId="26A5F8A8" w14:textId="77777777" w:rsidR="00C03FAD" w:rsidRDefault="00C03FAD" w:rsidP="00CC299A">
            <w:r>
              <w:t>Sales Meeting Tomorrow</w:t>
            </w:r>
          </w:p>
        </w:tc>
      </w:tr>
      <w:tr w:rsidR="005264BD" w14:paraId="0EE2B836" w14:textId="77777777" w:rsidTr="00CC299A">
        <w:tc>
          <w:tcPr>
            <w:tcW w:w="1705" w:type="dxa"/>
          </w:tcPr>
          <w:p w14:paraId="7FB582F4" w14:textId="77777777" w:rsidR="005264BD" w:rsidRDefault="005264BD" w:rsidP="005264BD">
            <w:pPr>
              <w:jc w:val="right"/>
              <w:rPr>
                <w:b/>
                <w:bCs/>
              </w:rPr>
            </w:pPr>
            <w:r>
              <w:rPr>
                <w:b/>
                <w:bCs/>
              </w:rPr>
              <w:t xml:space="preserve">Email Body </w:t>
            </w:r>
          </w:p>
          <w:p w14:paraId="716DD94D" w14:textId="77777777" w:rsidR="005264BD" w:rsidRDefault="005264BD" w:rsidP="005264BD">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350CFBC8" w14:textId="77777777" w:rsidR="005264BD" w:rsidRDefault="005264BD" w:rsidP="005264BD">
            <w:r>
              <w:t xml:space="preserve">We look forward to seeing you at the sales meeting tomorrow! </w:t>
            </w:r>
          </w:p>
          <w:p w14:paraId="4E23F1C3" w14:textId="77777777" w:rsidR="005264BD" w:rsidRDefault="005264BD" w:rsidP="005264BD"/>
          <w:p w14:paraId="53FE91F7" w14:textId="68F1BCBA" w:rsidR="005264BD" w:rsidRDefault="005264BD" w:rsidP="005264BD">
            <w:pPr>
              <w:ind w:left="720"/>
              <w:rPr>
                <w:color w:val="FF0000"/>
              </w:rPr>
            </w:pPr>
            <w:r>
              <w:rPr>
                <w:b/>
                <w:bCs/>
              </w:rPr>
              <w:t xml:space="preserve">Date &amp; Time: </w:t>
            </w:r>
            <w:r w:rsidRPr="00E31DCC">
              <w:rPr>
                <w:color w:val="FF0000"/>
              </w:rPr>
              <w:t xml:space="preserve">Tuesday, </w:t>
            </w:r>
            <w:r w:rsidR="001E1644">
              <w:rPr>
                <w:color w:val="FF0000"/>
              </w:rPr>
              <w:t>May 24</w:t>
            </w:r>
            <w:r>
              <w:rPr>
                <w:color w:val="FF0000"/>
              </w:rPr>
              <w:t xml:space="preserve"> </w:t>
            </w:r>
            <w:r w:rsidRPr="00E31DCC">
              <w:rPr>
                <w:color w:val="FF0000"/>
              </w:rPr>
              <w:t>at 10 AM</w:t>
            </w:r>
          </w:p>
          <w:p w14:paraId="68329F8C" w14:textId="77777777" w:rsidR="005264BD" w:rsidRDefault="005264BD" w:rsidP="005264BD">
            <w:pPr>
              <w:ind w:left="720"/>
              <w:rPr>
                <w:color w:val="FF0000"/>
              </w:rPr>
            </w:pPr>
            <w:r w:rsidRPr="00821046">
              <w:rPr>
                <w:b/>
                <w:bCs/>
              </w:rPr>
              <w:t xml:space="preserve">Location: </w:t>
            </w:r>
            <w:r>
              <w:rPr>
                <w:color w:val="FF0000"/>
              </w:rPr>
              <w:t xml:space="preserve">&lt;Insert location or link for virtual meetings&gt; </w:t>
            </w:r>
          </w:p>
          <w:p w14:paraId="791FB07F" w14:textId="77777777" w:rsidR="005264BD" w:rsidRPr="00821046" w:rsidRDefault="005264BD" w:rsidP="005264BD">
            <w:pPr>
              <w:ind w:left="720"/>
            </w:pPr>
            <w:r w:rsidRPr="00821046">
              <w:rPr>
                <w:b/>
                <w:bCs/>
              </w:rPr>
              <w:t>Meeting highlights:</w:t>
            </w:r>
          </w:p>
          <w:p w14:paraId="3667F2F4" w14:textId="6D29CDB7" w:rsidR="008624BA" w:rsidRDefault="008624BA" w:rsidP="00DC0F98">
            <w:pPr>
              <w:pStyle w:val="ListParagraph"/>
              <w:numPr>
                <w:ilvl w:val="0"/>
                <w:numId w:val="2"/>
              </w:numPr>
              <w:ind w:left="1440"/>
            </w:pPr>
            <w:r>
              <w:t xml:space="preserve">Mini-Mastermind: </w:t>
            </w:r>
            <w:r w:rsidR="001027D0">
              <w:t>Tracking Board System</w:t>
            </w:r>
            <w:r>
              <w:t xml:space="preserve"> </w:t>
            </w:r>
          </w:p>
          <w:p w14:paraId="0539B94E" w14:textId="267A219B" w:rsidR="005264BD" w:rsidRDefault="005264BD" w:rsidP="00DC0F98">
            <w:pPr>
              <w:pStyle w:val="ListParagraph"/>
              <w:numPr>
                <w:ilvl w:val="0"/>
                <w:numId w:val="2"/>
              </w:numPr>
              <w:ind w:left="1440"/>
            </w:pPr>
            <w:r>
              <w:t xml:space="preserve">Company </w:t>
            </w:r>
            <w:r w:rsidR="00DC0F98">
              <w:t>U</w:t>
            </w:r>
            <w:r>
              <w:t>pdates</w:t>
            </w:r>
          </w:p>
          <w:p w14:paraId="12869D16" w14:textId="77777777" w:rsidR="005264BD" w:rsidRPr="00E80781" w:rsidRDefault="005264BD" w:rsidP="005264BD">
            <w:pPr>
              <w:pStyle w:val="ListParagraph"/>
              <w:numPr>
                <w:ilvl w:val="0"/>
                <w:numId w:val="2"/>
              </w:numPr>
              <w:ind w:left="1440"/>
            </w:pPr>
            <w:r>
              <w:rPr>
                <w:color w:val="FF0000"/>
              </w:rPr>
              <w:t>&lt;Insert additional highlights&gt;</w:t>
            </w:r>
          </w:p>
          <w:p w14:paraId="51450DDD" w14:textId="77777777" w:rsidR="005264BD" w:rsidRDefault="005264BD" w:rsidP="005264BD"/>
          <w:p w14:paraId="6131ABF4" w14:textId="77777777" w:rsidR="005264BD" w:rsidRDefault="005264BD" w:rsidP="005264BD">
            <w:r>
              <w:t>Please reach out if you have any questions. See you tomorrow!</w:t>
            </w:r>
          </w:p>
          <w:p w14:paraId="499E9338" w14:textId="77777777" w:rsidR="005264BD" w:rsidRDefault="005264BD" w:rsidP="005264BD"/>
          <w:p w14:paraId="6382B48B" w14:textId="77777777" w:rsidR="005264BD" w:rsidRDefault="005264BD" w:rsidP="005264BD">
            <w:r w:rsidRPr="00D7137D">
              <w:rPr>
                <w:b/>
                <w:bCs/>
                <w:u w:val="single"/>
              </w:rPr>
              <w:t>Mark Your Calendar</w:t>
            </w:r>
            <w:r w:rsidRPr="00D7137D">
              <w:t xml:space="preserve"> </w:t>
            </w:r>
          </w:p>
          <w:p w14:paraId="1D292BB0" w14:textId="77C5E17C" w:rsidR="001E1644" w:rsidRDefault="001E1644" w:rsidP="001E1644">
            <w:pPr>
              <w:pStyle w:val="ListParagraph"/>
              <w:numPr>
                <w:ilvl w:val="0"/>
                <w:numId w:val="3"/>
              </w:numPr>
              <w:rPr>
                <w:color w:val="FF0000"/>
              </w:rPr>
            </w:pPr>
            <w:r>
              <w:rPr>
                <w:color w:val="FF0000"/>
              </w:rPr>
              <w:t>Sales Meeting: May 31 at 10 AM</w:t>
            </w:r>
          </w:p>
          <w:p w14:paraId="70AFD7AC" w14:textId="77777777" w:rsidR="001027D0" w:rsidRDefault="001027D0" w:rsidP="001027D0">
            <w:pPr>
              <w:pStyle w:val="ListParagraph"/>
              <w:numPr>
                <w:ilvl w:val="0"/>
                <w:numId w:val="3"/>
              </w:numPr>
              <w:rPr>
                <w:color w:val="FF0000"/>
              </w:rPr>
            </w:pPr>
            <w:r>
              <w:rPr>
                <w:color w:val="FF0000"/>
              </w:rPr>
              <w:t>Lunch &amp; Learn Workshop: June 2 at 12 PM</w:t>
            </w:r>
          </w:p>
          <w:p w14:paraId="7D68438F" w14:textId="0829E37E" w:rsidR="001027D0" w:rsidRDefault="001027D0" w:rsidP="001E1644">
            <w:pPr>
              <w:pStyle w:val="ListParagraph"/>
              <w:numPr>
                <w:ilvl w:val="0"/>
                <w:numId w:val="3"/>
              </w:numPr>
              <w:rPr>
                <w:color w:val="FF0000"/>
              </w:rPr>
            </w:pPr>
            <w:r>
              <w:rPr>
                <w:color w:val="FF0000"/>
              </w:rPr>
              <w:t>Sales Meeting: June 7 at 10 AM</w:t>
            </w:r>
          </w:p>
          <w:p w14:paraId="4F7DB5DC" w14:textId="3AC2F7D5" w:rsidR="001E1644" w:rsidRDefault="001E1644" w:rsidP="001E1644">
            <w:pPr>
              <w:pStyle w:val="ListParagraph"/>
              <w:numPr>
                <w:ilvl w:val="0"/>
                <w:numId w:val="3"/>
              </w:numPr>
              <w:rPr>
                <w:color w:val="FF0000"/>
              </w:rPr>
            </w:pPr>
            <w:r>
              <w:rPr>
                <w:color w:val="FF0000"/>
              </w:rPr>
              <w:t>Bag of Money Contest: May 10 – June 1</w:t>
            </w:r>
            <w:r w:rsidR="00082275">
              <w:rPr>
                <w:color w:val="FF0000"/>
              </w:rPr>
              <w:t>7</w:t>
            </w:r>
            <w:r>
              <w:rPr>
                <w:color w:val="FF0000"/>
              </w:rPr>
              <w:t xml:space="preserve"> </w:t>
            </w:r>
          </w:p>
          <w:p w14:paraId="56156C25" w14:textId="24B6983C" w:rsidR="005264BD" w:rsidRPr="0033629A" w:rsidRDefault="001E1644" w:rsidP="001E1644">
            <w:pPr>
              <w:pStyle w:val="ListParagraph"/>
              <w:numPr>
                <w:ilvl w:val="0"/>
                <w:numId w:val="3"/>
              </w:numPr>
              <w:rPr>
                <w:color w:val="FF0000"/>
              </w:rPr>
            </w:pPr>
            <w:r w:rsidRPr="00E31DCC">
              <w:rPr>
                <w:color w:val="FF0000"/>
              </w:rPr>
              <w:t>&lt;insert other upcoming events&gt;</w:t>
            </w:r>
          </w:p>
        </w:tc>
      </w:tr>
      <w:tr w:rsidR="00232AAA" w14:paraId="4CDA2755" w14:textId="77777777" w:rsidTr="00CC299A">
        <w:tc>
          <w:tcPr>
            <w:tcW w:w="1705" w:type="dxa"/>
          </w:tcPr>
          <w:p w14:paraId="346B8457" w14:textId="656F9DCF" w:rsidR="00232AAA" w:rsidRDefault="00232AAA" w:rsidP="00232AAA">
            <w:pPr>
              <w:jc w:val="right"/>
              <w:rPr>
                <w:b/>
                <w:bCs/>
              </w:rPr>
            </w:pPr>
            <w:r>
              <w:rPr>
                <w:b/>
                <w:bCs/>
              </w:rPr>
              <w:t>Attachments</w:t>
            </w:r>
          </w:p>
        </w:tc>
        <w:tc>
          <w:tcPr>
            <w:tcW w:w="7645" w:type="dxa"/>
          </w:tcPr>
          <w:p w14:paraId="1BC0C1DE" w14:textId="684948FC" w:rsidR="00232AAA" w:rsidRDefault="00593E84" w:rsidP="00232AAA">
            <w:r>
              <w:t>Agent Agenda (optional)</w:t>
            </w:r>
          </w:p>
        </w:tc>
      </w:tr>
    </w:tbl>
    <w:p w14:paraId="4803F72D" w14:textId="3593E7B0" w:rsidR="00A33A7D" w:rsidRDefault="00A33A7D" w:rsidP="00E80781">
      <w:pPr>
        <w:spacing w:after="0" w:line="240" w:lineRule="auto"/>
      </w:pPr>
    </w:p>
    <w:p w14:paraId="062C2947" w14:textId="77777777" w:rsidR="00593E84" w:rsidRDefault="00593E84" w:rsidP="00E80781">
      <w:pPr>
        <w:spacing w:after="0" w:line="240" w:lineRule="auto"/>
      </w:pPr>
    </w:p>
    <w:p w14:paraId="2805135D" w14:textId="4B3CFFA6" w:rsidR="001E1644" w:rsidRPr="00AC43E5" w:rsidRDefault="001E1644" w:rsidP="001E1644">
      <w:pPr>
        <w:spacing w:line="240" w:lineRule="auto"/>
        <w:rPr>
          <w:b/>
          <w:bCs/>
        </w:rPr>
      </w:pPr>
      <w:r w:rsidRPr="00AC43E5">
        <w:rPr>
          <w:b/>
          <w:bCs/>
        </w:rPr>
        <w:t xml:space="preserve">Week </w:t>
      </w:r>
      <w:r>
        <w:rPr>
          <w:b/>
          <w:bCs/>
        </w:rPr>
        <w:t>5</w:t>
      </w:r>
      <w:r w:rsidRPr="00AC43E5">
        <w:rPr>
          <w:b/>
          <w:bCs/>
        </w:rPr>
        <w:t xml:space="preserve"> Sales Meeting (</w:t>
      </w:r>
      <w:r>
        <w:rPr>
          <w:b/>
          <w:bCs/>
        </w:rPr>
        <w:t xml:space="preserve">May </w:t>
      </w:r>
      <w:r>
        <w:rPr>
          <w:b/>
          <w:bCs/>
        </w:rPr>
        <w:t>31</w:t>
      </w:r>
      <w:r w:rsidRPr="00AC43E5">
        <w:rPr>
          <w:b/>
          <w:bCs/>
        </w:rPr>
        <w:t xml:space="preserve">, 2022) </w:t>
      </w:r>
    </w:p>
    <w:tbl>
      <w:tblPr>
        <w:tblStyle w:val="TableGrid"/>
        <w:tblW w:w="0" w:type="auto"/>
        <w:tblLook w:val="04A0" w:firstRow="1" w:lastRow="0" w:firstColumn="1" w:lastColumn="0" w:noHBand="0" w:noVBand="1"/>
      </w:tblPr>
      <w:tblGrid>
        <w:gridCol w:w="1705"/>
        <w:gridCol w:w="7645"/>
      </w:tblGrid>
      <w:tr w:rsidR="001E1644" w14:paraId="6F9CC61D" w14:textId="77777777" w:rsidTr="007E1134">
        <w:tc>
          <w:tcPr>
            <w:tcW w:w="1705" w:type="dxa"/>
          </w:tcPr>
          <w:p w14:paraId="65C48FE1" w14:textId="77777777" w:rsidR="001E1644" w:rsidRDefault="001E1644" w:rsidP="007E1134">
            <w:pPr>
              <w:jc w:val="right"/>
            </w:pPr>
            <w:r>
              <w:rPr>
                <w:b/>
                <w:bCs/>
              </w:rPr>
              <w:t>Send Date</w:t>
            </w:r>
          </w:p>
        </w:tc>
        <w:tc>
          <w:tcPr>
            <w:tcW w:w="7645" w:type="dxa"/>
          </w:tcPr>
          <w:p w14:paraId="1CD69848" w14:textId="0053D398" w:rsidR="001E1644" w:rsidRDefault="001E1644" w:rsidP="001027D0">
            <w:r>
              <w:t xml:space="preserve">Monday, May </w:t>
            </w:r>
            <w:r>
              <w:t>30</w:t>
            </w:r>
            <w:r>
              <w:t>, 2022</w:t>
            </w:r>
            <w:r w:rsidR="001027D0">
              <w:t xml:space="preserve"> </w:t>
            </w:r>
            <w:r>
              <w:t>(or the day before if meetings are not on Tuesdays)</w:t>
            </w:r>
          </w:p>
        </w:tc>
      </w:tr>
      <w:tr w:rsidR="001E1644" w14:paraId="14440431" w14:textId="77777777" w:rsidTr="007E1134">
        <w:tc>
          <w:tcPr>
            <w:tcW w:w="1705" w:type="dxa"/>
          </w:tcPr>
          <w:p w14:paraId="6C693D12" w14:textId="77777777" w:rsidR="001E1644" w:rsidRDefault="001E1644" w:rsidP="007E1134">
            <w:pPr>
              <w:jc w:val="right"/>
            </w:pPr>
            <w:r>
              <w:rPr>
                <w:b/>
                <w:bCs/>
              </w:rPr>
              <w:t>Send Time</w:t>
            </w:r>
          </w:p>
        </w:tc>
        <w:tc>
          <w:tcPr>
            <w:tcW w:w="7645" w:type="dxa"/>
          </w:tcPr>
          <w:p w14:paraId="1C58C32B" w14:textId="77777777" w:rsidR="001E1644" w:rsidRDefault="001E1644" w:rsidP="007E1134">
            <w:r>
              <w:t>10 AM</w:t>
            </w:r>
          </w:p>
        </w:tc>
      </w:tr>
      <w:tr w:rsidR="001E1644" w14:paraId="314185FD" w14:textId="77777777" w:rsidTr="007E1134">
        <w:tc>
          <w:tcPr>
            <w:tcW w:w="1705" w:type="dxa"/>
          </w:tcPr>
          <w:p w14:paraId="10618ECA" w14:textId="77777777" w:rsidR="001E1644" w:rsidRDefault="001E1644" w:rsidP="007E1134">
            <w:pPr>
              <w:jc w:val="right"/>
            </w:pPr>
            <w:r>
              <w:rPr>
                <w:b/>
                <w:bCs/>
              </w:rPr>
              <w:t>Subject Line</w:t>
            </w:r>
          </w:p>
        </w:tc>
        <w:tc>
          <w:tcPr>
            <w:tcW w:w="7645" w:type="dxa"/>
          </w:tcPr>
          <w:p w14:paraId="09AF9DB3" w14:textId="77777777" w:rsidR="001E1644" w:rsidRDefault="001E1644" w:rsidP="007E1134">
            <w:r>
              <w:t>Sales Meeting Tomorrow</w:t>
            </w:r>
          </w:p>
        </w:tc>
      </w:tr>
      <w:tr w:rsidR="001E1644" w14:paraId="3B3721AC" w14:textId="77777777" w:rsidTr="007E1134">
        <w:tc>
          <w:tcPr>
            <w:tcW w:w="1705" w:type="dxa"/>
          </w:tcPr>
          <w:p w14:paraId="39BE09F6" w14:textId="77777777" w:rsidR="001E1644" w:rsidRDefault="001E1644" w:rsidP="007E1134">
            <w:pPr>
              <w:jc w:val="right"/>
              <w:rPr>
                <w:b/>
                <w:bCs/>
              </w:rPr>
            </w:pPr>
            <w:r>
              <w:rPr>
                <w:b/>
                <w:bCs/>
              </w:rPr>
              <w:t xml:space="preserve">Email Body </w:t>
            </w:r>
          </w:p>
          <w:p w14:paraId="4A90EE0B" w14:textId="77777777" w:rsidR="001E1644" w:rsidRDefault="001E1644" w:rsidP="007E1134">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3509075F" w14:textId="77777777" w:rsidR="001E1644" w:rsidRDefault="001E1644" w:rsidP="007E1134">
            <w:r>
              <w:t xml:space="preserve">We look forward to seeing you at the sales meeting tomorrow! </w:t>
            </w:r>
          </w:p>
          <w:p w14:paraId="366C8627" w14:textId="77777777" w:rsidR="001E1644" w:rsidRDefault="001E1644" w:rsidP="007E1134"/>
          <w:p w14:paraId="7C635A4F" w14:textId="797BA9AA" w:rsidR="001E1644" w:rsidRDefault="001E1644" w:rsidP="007E1134">
            <w:pPr>
              <w:ind w:left="720"/>
              <w:rPr>
                <w:color w:val="FF0000"/>
              </w:rPr>
            </w:pPr>
            <w:r>
              <w:rPr>
                <w:b/>
                <w:bCs/>
              </w:rPr>
              <w:t xml:space="preserve">Date &amp; Time: </w:t>
            </w:r>
            <w:r w:rsidRPr="00E31DCC">
              <w:rPr>
                <w:color w:val="FF0000"/>
              </w:rPr>
              <w:t xml:space="preserve">Tuesday, </w:t>
            </w:r>
            <w:r>
              <w:rPr>
                <w:color w:val="FF0000"/>
              </w:rPr>
              <w:t>May 31</w:t>
            </w:r>
            <w:r>
              <w:rPr>
                <w:color w:val="FF0000"/>
              </w:rPr>
              <w:t xml:space="preserve"> </w:t>
            </w:r>
            <w:r w:rsidRPr="00E31DCC">
              <w:rPr>
                <w:color w:val="FF0000"/>
              </w:rPr>
              <w:t>at 10 AM</w:t>
            </w:r>
          </w:p>
          <w:p w14:paraId="0A8C883B" w14:textId="77777777" w:rsidR="001E1644" w:rsidRDefault="001E1644" w:rsidP="007E1134">
            <w:pPr>
              <w:ind w:left="720"/>
              <w:rPr>
                <w:color w:val="FF0000"/>
              </w:rPr>
            </w:pPr>
            <w:r w:rsidRPr="00821046">
              <w:rPr>
                <w:b/>
                <w:bCs/>
              </w:rPr>
              <w:t xml:space="preserve">Location: </w:t>
            </w:r>
            <w:r>
              <w:rPr>
                <w:color w:val="FF0000"/>
              </w:rPr>
              <w:t xml:space="preserve">&lt;Insert location or link for virtual meetings&gt; </w:t>
            </w:r>
          </w:p>
          <w:p w14:paraId="4C52F8E7" w14:textId="77777777" w:rsidR="001E1644" w:rsidRPr="00821046" w:rsidRDefault="001E1644" w:rsidP="007E1134">
            <w:pPr>
              <w:ind w:left="720"/>
            </w:pPr>
            <w:r w:rsidRPr="00821046">
              <w:rPr>
                <w:b/>
                <w:bCs/>
              </w:rPr>
              <w:t>Meeting highlights:</w:t>
            </w:r>
          </w:p>
          <w:p w14:paraId="3F236212" w14:textId="4A09152A" w:rsidR="001E1644" w:rsidRDefault="001E1644" w:rsidP="007E1134">
            <w:pPr>
              <w:pStyle w:val="ListParagraph"/>
              <w:numPr>
                <w:ilvl w:val="0"/>
                <w:numId w:val="2"/>
              </w:numPr>
              <w:ind w:left="1440"/>
            </w:pPr>
            <w:r>
              <w:t>Company Updates</w:t>
            </w:r>
          </w:p>
          <w:p w14:paraId="4B76125F" w14:textId="77777777" w:rsidR="001E1644" w:rsidRPr="00E80781" w:rsidRDefault="001E1644" w:rsidP="007E1134">
            <w:pPr>
              <w:pStyle w:val="ListParagraph"/>
              <w:numPr>
                <w:ilvl w:val="0"/>
                <w:numId w:val="2"/>
              </w:numPr>
              <w:ind w:left="1440"/>
            </w:pPr>
            <w:r>
              <w:rPr>
                <w:color w:val="FF0000"/>
              </w:rPr>
              <w:t>&lt;Insert additional highlights&gt;</w:t>
            </w:r>
          </w:p>
          <w:p w14:paraId="0BABAB72" w14:textId="77777777" w:rsidR="001E1644" w:rsidRDefault="001E1644" w:rsidP="007E1134"/>
          <w:p w14:paraId="53DCDB3A" w14:textId="77777777" w:rsidR="001E1644" w:rsidRDefault="001E1644" w:rsidP="007E1134">
            <w:r>
              <w:t>Please reach out if you have any questions. See you tomorrow!</w:t>
            </w:r>
          </w:p>
          <w:p w14:paraId="5AD31D5B" w14:textId="77777777" w:rsidR="001E1644" w:rsidRDefault="001E1644" w:rsidP="007E1134"/>
          <w:p w14:paraId="701A0B5D" w14:textId="77777777" w:rsidR="001E1644" w:rsidRDefault="001E1644" w:rsidP="007E1134">
            <w:r w:rsidRPr="00D7137D">
              <w:rPr>
                <w:b/>
                <w:bCs/>
                <w:u w:val="single"/>
              </w:rPr>
              <w:t>Mark Your Calendar</w:t>
            </w:r>
            <w:r w:rsidRPr="00D7137D">
              <w:t xml:space="preserve"> </w:t>
            </w:r>
          </w:p>
          <w:p w14:paraId="674C2E8D" w14:textId="30EFAFDB" w:rsidR="001E1644" w:rsidRDefault="001E1644" w:rsidP="007E1134">
            <w:pPr>
              <w:pStyle w:val="ListParagraph"/>
              <w:numPr>
                <w:ilvl w:val="0"/>
                <w:numId w:val="3"/>
              </w:numPr>
              <w:rPr>
                <w:color w:val="FF0000"/>
              </w:rPr>
            </w:pPr>
            <w:r w:rsidRPr="00E31DCC">
              <w:rPr>
                <w:color w:val="FF0000"/>
              </w:rPr>
              <w:t xml:space="preserve">Sales Meeting: </w:t>
            </w:r>
            <w:r w:rsidR="001027D0">
              <w:rPr>
                <w:color w:val="FF0000"/>
              </w:rPr>
              <w:t>June 7</w:t>
            </w:r>
            <w:r w:rsidRPr="00E31DCC">
              <w:rPr>
                <w:color w:val="FF0000"/>
              </w:rPr>
              <w:t xml:space="preserve"> at 10 AM</w:t>
            </w:r>
          </w:p>
          <w:p w14:paraId="24F1C969" w14:textId="77777777" w:rsidR="001027D0" w:rsidRDefault="001027D0" w:rsidP="001027D0">
            <w:pPr>
              <w:pStyle w:val="ListParagraph"/>
              <w:numPr>
                <w:ilvl w:val="0"/>
                <w:numId w:val="3"/>
              </w:numPr>
              <w:rPr>
                <w:color w:val="FF0000"/>
              </w:rPr>
            </w:pPr>
            <w:r>
              <w:rPr>
                <w:color w:val="FF0000"/>
              </w:rPr>
              <w:t>Lunch &amp; Learn Workshop: June 2 at 12 PM</w:t>
            </w:r>
          </w:p>
          <w:p w14:paraId="65979D72" w14:textId="67AE14C1" w:rsidR="001027D0" w:rsidRDefault="001027D0" w:rsidP="001027D0">
            <w:pPr>
              <w:pStyle w:val="ListParagraph"/>
              <w:numPr>
                <w:ilvl w:val="0"/>
                <w:numId w:val="3"/>
              </w:numPr>
              <w:rPr>
                <w:color w:val="FF0000"/>
              </w:rPr>
            </w:pPr>
            <w:r w:rsidRPr="00E31DCC">
              <w:rPr>
                <w:color w:val="FF0000"/>
              </w:rPr>
              <w:t xml:space="preserve">Sales Meeting: </w:t>
            </w:r>
            <w:r>
              <w:rPr>
                <w:color w:val="FF0000"/>
              </w:rPr>
              <w:t>June</w:t>
            </w:r>
            <w:r>
              <w:rPr>
                <w:color w:val="FF0000"/>
              </w:rPr>
              <w:t xml:space="preserve"> 14</w:t>
            </w:r>
            <w:r w:rsidRPr="00E31DCC">
              <w:rPr>
                <w:color w:val="FF0000"/>
              </w:rPr>
              <w:t xml:space="preserve"> at 10 AM</w:t>
            </w:r>
          </w:p>
          <w:p w14:paraId="3B34FE39" w14:textId="37F3173C" w:rsidR="001E1644" w:rsidRDefault="001E1644" w:rsidP="007E1134">
            <w:pPr>
              <w:pStyle w:val="ListParagraph"/>
              <w:numPr>
                <w:ilvl w:val="0"/>
                <w:numId w:val="3"/>
              </w:numPr>
              <w:rPr>
                <w:color w:val="FF0000"/>
              </w:rPr>
            </w:pPr>
            <w:r>
              <w:rPr>
                <w:color w:val="FF0000"/>
              </w:rPr>
              <w:t xml:space="preserve">Bag of Money Contest: May 10 – June </w:t>
            </w:r>
            <w:r w:rsidR="00082275">
              <w:rPr>
                <w:color w:val="FF0000"/>
              </w:rPr>
              <w:t>17</w:t>
            </w:r>
          </w:p>
          <w:p w14:paraId="7B099F74" w14:textId="77777777" w:rsidR="001E1644" w:rsidRPr="0033629A" w:rsidRDefault="001E1644" w:rsidP="007E1134">
            <w:pPr>
              <w:pStyle w:val="ListParagraph"/>
              <w:numPr>
                <w:ilvl w:val="0"/>
                <w:numId w:val="3"/>
              </w:numPr>
              <w:rPr>
                <w:color w:val="FF0000"/>
              </w:rPr>
            </w:pPr>
            <w:r w:rsidRPr="00E31DCC">
              <w:rPr>
                <w:color w:val="FF0000"/>
              </w:rPr>
              <w:t>&lt;insert other upcoming events&gt;</w:t>
            </w:r>
          </w:p>
        </w:tc>
      </w:tr>
      <w:tr w:rsidR="001E1644" w14:paraId="35E7302A" w14:textId="77777777" w:rsidTr="007E1134">
        <w:tc>
          <w:tcPr>
            <w:tcW w:w="1705" w:type="dxa"/>
          </w:tcPr>
          <w:p w14:paraId="4D139920" w14:textId="77777777" w:rsidR="001E1644" w:rsidRDefault="001E1644" w:rsidP="007E1134">
            <w:pPr>
              <w:jc w:val="right"/>
              <w:rPr>
                <w:b/>
                <w:bCs/>
              </w:rPr>
            </w:pPr>
            <w:r>
              <w:rPr>
                <w:b/>
                <w:bCs/>
              </w:rPr>
              <w:t>Attachments</w:t>
            </w:r>
          </w:p>
        </w:tc>
        <w:tc>
          <w:tcPr>
            <w:tcW w:w="7645" w:type="dxa"/>
          </w:tcPr>
          <w:p w14:paraId="03E65212" w14:textId="77777777" w:rsidR="001E1644" w:rsidRDefault="001E1644" w:rsidP="007E1134">
            <w:r>
              <w:t>Agent Agenda (optional)</w:t>
            </w:r>
          </w:p>
        </w:tc>
      </w:tr>
    </w:tbl>
    <w:p w14:paraId="012F9ADF" w14:textId="77777777" w:rsidR="001E1644" w:rsidRDefault="001E1644" w:rsidP="001E1644">
      <w:pPr>
        <w:spacing w:after="0" w:line="240" w:lineRule="auto"/>
      </w:pPr>
    </w:p>
    <w:p w14:paraId="69D575E2" w14:textId="2A301DEC" w:rsidR="00A33A7D" w:rsidRDefault="006A38D6" w:rsidP="00E80781">
      <w:pPr>
        <w:spacing w:after="0" w:line="240" w:lineRule="auto"/>
        <w:rPr>
          <w:b/>
          <w:bCs/>
        </w:rPr>
      </w:pPr>
      <w:r>
        <w:rPr>
          <w:b/>
          <w:bCs/>
        </w:rPr>
        <w:t>VIRTUAL MEETINGS ONLY</w:t>
      </w:r>
    </w:p>
    <w:p w14:paraId="12F8A29B" w14:textId="2873F674" w:rsidR="006A38D6" w:rsidRPr="006A38D6" w:rsidRDefault="00AC43E5" w:rsidP="00E80781">
      <w:pPr>
        <w:spacing w:after="0" w:line="240" w:lineRule="auto"/>
        <w:rPr>
          <w:b/>
          <w:bCs/>
          <w:i/>
          <w:iCs/>
          <w:u w:val="single"/>
        </w:rPr>
      </w:pPr>
      <w:r>
        <w:t>M</w:t>
      </w:r>
      <w:r w:rsidR="006A38D6">
        <w:t xml:space="preserve">aximize attendance at your virtual meetings by sending a reminder one hour prior to the meeting in addition to the sales meeting emails mentioned above. </w:t>
      </w:r>
      <w:r w:rsidR="00542269">
        <w:t>Many virtual meeting platforms will send a meeting reminder for you. If not, schedule the reminders like you do your other meeting emails.</w:t>
      </w:r>
    </w:p>
    <w:p w14:paraId="5A3C0E84" w14:textId="4D05BFF5" w:rsidR="00C03FAD" w:rsidRDefault="00C03FAD" w:rsidP="00E80781">
      <w:pPr>
        <w:spacing w:after="0" w:line="240" w:lineRule="auto"/>
      </w:pPr>
    </w:p>
    <w:tbl>
      <w:tblPr>
        <w:tblStyle w:val="TableGrid"/>
        <w:tblW w:w="0" w:type="auto"/>
        <w:tblLook w:val="04A0" w:firstRow="1" w:lastRow="0" w:firstColumn="1" w:lastColumn="0" w:noHBand="0" w:noVBand="1"/>
      </w:tblPr>
      <w:tblGrid>
        <w:gridCol w:w="1705"/>
        <w:gridCol w:w="7645"/>
      </w:tblGrid>
      <w:tr w:rsidR="00C03FAD" w14:paraId="05B18087" w14:textId="77777777" w:rsidTr="00CC299A">
        <w:tc>
          <w:tcPr>
            <w:tcW w:w="1705" w:type="dxa"/>
          </w:tcPr>
          <w:p w14:paraId="1372D059" w14:textId="77777777" w:rsidR="00C03FAD" w:rsidRDefault="00C03FAD" w:rsidP="00CC299A">
            <w:pPr>
              <w:jc w:val="right"/>
            </w:pPr>
            <w:r>
              <w:rPr>
                <w:b/>
                <w:bCs/>
              </w:rPr>
              <w:t>Send Date</w:t>
            </w:r>
          </w:p>
        </w:tc>
        <w:tc>
          <w:tcPr>
            <w:tcW w:w="7645" w:type="dxa"/>
          </w:tcPr>
          <w:p w14:paraId="08537B65" w14:textId="180C8E0C" w:rsidR="00C03FAD" w:rsidRDefault="00C03FAD" w:rsidP="00CC299A">
            <w:r>
              <w:t>Day of meeting</w:t>
            </w:r>
            <w:r w:rsidR="00542269">
              <w:t xml:space="preserve"> </w:t>
            </w:r>
          </w:p>
        </w:tc>
      </w:tr>
      <w:tr w:rsidR="00C03FAD" w14:paraId="1CA400DF" w14:textId="77777777" w:rsidTr="00CC299A">
        <w:tc>
          <w:tcPr>
            <w:tcW w:w="1705" w:type="dxa"/>
          </w:tcPr>
          <w:p w14:paraId="059C5C51" w14:textId="77777777" w:rsidR="00C03FAD" w:rsidRDefault="00C03FAD" w:rsidP="00CC299A">
            <w:pPr>
              <w:jc w:val="right"/>
            </w:pPr>
            <w:r>
              <w:rPr>
                <w:b/>
                <w:bCs/>
              </w:rPr>
              <w:t>Send Time</w:t>
            </w:r>
          </w:p>
        </w:tc>
        <w:tc>
          <w:tcPr>
            <w:tcW w:w="7645" w:type="dxa"/>
          </w:tcPr>
          <w:p w14:paraId="5A8E356A" w14:textId="36E12698" w:rsidR="00C03FAD" w:rsidRDefault="00304580" w:rsidP="00CC299A">
            <w:r>
              <w:t>1</w:t>
            </w:r>
            <w:r w:rsidR="00C03FAD">
              <w:t xml:space="preserve"> hour before start time (i.e.</w:t>
            </w:r>
            <w:r w:rsidR="00F86C2A">
              <w:t>,</w:t>
            </w:r>
            <w:r w:rsidR="00C03FAD">
              <w:t xml:space="preserve"> 9 AM for a 10 AM meeting)</w:t>
            </w:r>
          </w:p>
        </w:tc>
      </w:tr>
      <w:tr w:rsidR="00C03FAD" w14:paraId="1AAC6FDF" w14:textId="77777777" w:rsidTr="00CC299A">
        <w:tc>
          <w:tcPr>
            <w:tcW w:w="1705" w:type="dxa"/>
          </w:tcPr>
          <w:p w14:paraId="5AC22AED" w14:textId="77777777" w:rsidR="00C03FAD" w:rsidRDefault="00C03FAD" w:rsidP="00CC299A">
            <w:pPr>
              <w:jc w:val="right"/>
            </w:pPr>
            <w:r>
              <w:rPr>
                <w:b/>
                <w:bCs/>
              </w:rPr>
              <w:t>Subject Line</w:t>
            </w:r>
          </w:p>
        </w:tc>
        <w:tc>
          <w:tcPr>
            <w:tcW w:w="7645" w:type="dxa"/>
          </w:tcPr>
          <w:p w14:paraId="65F59D9D" w14:textId="588E786D" w:rsidR="00C03FAD" w:rsidRDefault="00C03FAD" w:rsidP="00CC299A">
            <w:r>
              <w:t>Sales Meeting Starts in 1 Hour</w:t>
            </w:r>
          </w:p>
        </w:tc>
      </w:tr>
      <w:tr w:rsidR="00C03FAD" w14:paraId="20E88F8D" w14:textId="77777777" w:rsidTr="00CC299A">
        <w:tc>
          <w:tcPr>
            <w:tcW w:w="1705" w:type="dxa"/>
          </w:tcPr>
          <w:p w14:paraId="644C7DB3" w14:textId="77777777" w:rsidR="00C03FAD" w:rsidRDefault="00C03FAD" w:rsidP="00CC299A">
            <w:pPr>
              <w:jc w:val="right"/>
              <w:rPr>
                <w:b/>
                <w:bCs/>
              </w:rPr>
            </w:pPr>
            <w:r>
              <w:rPr>
                <w:b/>
                <w:bCs/>
              </w:rPr>
              <w:t xml:space="preserve">Email Body </w:t>
            </w:r>
          </w:p>
          <w:p w14:paraId="657F2500" w14:textId="77777777" w:rsidR="00C03FAD" w:rsidRDefault="00C03FAD"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59BB5D32" w14:textId="7CB69C39" w:rsidR="00C03FAD" w:rsidRDefault="00C03FAD" w:rsidP="00CC299A">
            <w:r>
              <w:t>Just a reminder, our sales meeting begins in 1 hour. See you there!</w:t>
            </w:r>
          </w:p>
          <w:p w14:paraId="1EBBAD00" w14:textId="43B4C80A" w:rsidR="00C03FAD" w:rsidRDefault="00C03FAD" w:rsidP="00C03FAD">
            <w:r w:rsidRPr="00C03FAD">
              <w:rPr>
                <w:b/>
                <w:bCs/>
              </w:rPr>
              <w:t>Meeting link:</w:t>
            </w:r>
            <w:r>
              <w:t xml:space="preserve"> </w:t>
            </w:r>
            <w:r>
              <w:rPr>
                <w:color w:val="FF0000"/>
              </w:rPr>
              <w:t xml:space="preserve">&lt;Insert </w:t>
            </w:r>
            <w:r w:rsidR="006A38D6">
              <w:rPr>
                <w:color w:val="FF0000"/>
              </w:rPr>
              <w:t>virtual meeting link</w:t>
            </w:r>
            <w:r>
              <w:rPr>
                <w:color w:val="FF0000"/>
              </w:rPr>
              <w:t>&gt;</w:t>
            </w:r>
          </w:p>
        </w:tc>
      </w:tr>
    </w:tbl>
    <w:p w14:paraId="70A20A52" w14:textId="6ED746C2" w:rsidR="00542269" w:rsidRDefault="00542269" w:rsidP="00E80781">
      <w:pPr>
        <w:spacing w:after="0" w:line="240" w:lineRule="auto"/>
      </w:pPr>
    </w:p>
    <w:p w14:paraId="240ABCD8" w14:textId="6EADC171" w:rsidR="0016518D" w:rsidRDefault="0016518D" w:rsidP="0016518D">
      <w:pPr>
        <w:rPr>
          <w:b/>
          <w:bCs/>
          <w:color w:val="78A3B0" w:themeColor="text2" w:themeTint="99"/>
          <w:sz w:val="36"/>
          <w:szCs w:val="36"/>
        </w:rPr>
      </w:pPr>
    </w:p>
    <w:p w14:paraId="61F48B18" w14:textId="77777777" w:rsidR="0016518D" w:rsidRDefault="0016518D" w:rsidP="0016518D">
      <w:pPr>
        <w:rPr>
          <w:b/>
          <w:bCs/>
          <w:color w:val="78A3B0" w:themeColor="text2" w:themeTint="99"/>
          <w:sz w:val="36"/>
          <w:szCs w:val="36"/>
        </w:rPr>
      </w:pPr>
    </w:p>
    <w:p w14:paraId="5424B18A" w14:textId="42F09ED9" w:rsidR="00AC43E5" w:rsidRDefault="00AC43E5" w:rsidP="0016518D">
      <w:pPr>
        <w:rPr>
          <w:b/>
          <w:bCs/>
        </w:rPr>
      </w:pPr>
      <w:r>
        <w:rPr>
          <w:b/>
          <w:bCs/>
          <w:color w:val="78A3B0" w:themeColor="text2" w:themeTint="99"/>
          <w:sz w:val="36"/>
          <w:szCs w:val="36"/>
        </w:rPr>
        <w:t>WORKSHOP</w:t>
      </w:r>
      <w:r w:rsidRPr="00AC43E5">
        <w:rPr>
          <w:b/>
          <w:bCs/>
          <w:color w:val="78A3B0" w:themeColor="text2" w:themeTint="99"/>
          <w:sz w:val="36"/>
          <w:szCs w:val="36"/>
        </w:rPr>
        <w:t xml:space="preserve"> EMAILS</w:t>
      </w:r>
      <w:r>
        <w:rPr>
          <w:b/>
          <w:bCs/>
        </w:rPr>
        <w:t xml:space="preserve"> </w:t>
      </w:r>
    </w:p>
    <w:p w14:paraId="78702BB5" w14:textId="66CD0F41" w:rsidR="00AC43E5" w:rsidRDefault="00AC43E5" w:rsidP="00AC43E5">
      <w:pPr>
        <w:spacing w:line="240" w:lineRule="auto"/>
      </w:pPr>
      <w:r w:rsidRPr="00AC43E5">
        <w:rPr>
          <w:b/>
          <w:bCs/>
        </w:rPr>
        <w:t xml:space="preserve">Workshop </w:t>
      </w:r>
      <w:r>
        <w:rPr>
          <w:b/>
          <w:bCs/>
        </w:rPr>
        <w:t>Reminder</w:t>
      </w:r>
      <w:r w:rsidR="005264BD">
        <w:rPr>
          <w:b/>
          <w:bCs/>
        </w:rPr>
        <w:t xml:space="preserve"> (</w:t>
      </w:r>
      <w:r w:rsidR="001E1644">
        <w:rPr>
          <w:b/>
          <w:bCs/>
        </w:rPr>
        <w:t>May 5</w:t>
      </w:r>
      <w:r w:rsidR="00E21F1E">
        <w:rPr>
          <w:b/>
          <w:bCs/>
        </w:rPr>
        <w:t>,</w:t>
      </w:r>
      <w:r w:rsidR="005264BD">
        <w:rPr>
          <w:b/>
          <w:bCs/>
        </w:rPr>
        <w:t xml:space="preserve"> 2022)</w:t>
      </w:r>
    </w:p>
    <w:tbl>
      <w:tblPr>
        <w:tblStyle w:val="TableGrid"/>
        <w:tblW w:w="0" w:type="auto"/>
        <w:tblLook w:val="04A0" w:firstRow="1" w:lastRow="0" w:firstColumn="1" w:lastColumn="0" w:noHBand="0" w:noVBand="1"/>
      </w:tblPr>
      <w:tblGrid>
        <w:gridCol w:w="1705"/>
        <w:gridCol w:w="7645"/>
      </w:tblGrid>
      <w:tr w:rsidR="00542269" w14:paraId="3AD81F6B" w14:textId="77777777" w:rsidTr="00CC299A">
        <w:tc>
          <w:tcPr>
            <w:tcW w:w="1705" w:type="dxa"/>
          </w:tcPr>
          <w:p w14:paraId="04694E17" w14:textId="77777777" w:rsidR="00542269" w:rsidRDefault="00542269" w:rsidP="00CC299A">
            <w:pPr>
              <w:jc w:val="right"/>
            </w:pPr>
            <w:r>
              <w:rPr>
                <w:b/>
                <w:bCs/>
              </w:rPr>
              <w:t>Send Date</w:t>
            </w:r>
          </w:p>
        </w:tc>
        <w:tc>
          <w:tcPr>
            <w:tcW w:w="7645" w:type="dxa"/>
          </w:tcPr>
          <w:p w14:paraId="391C5E8B" w14:textId="77777777" w:rsidR="001027D0" w:rsidRDefault="00D00D89" w:rsidP="001027D0">
            <w:r>
              <w:t>Wednesday</w:t>
            </w:r>
            <w:r w:rsidR="00542269">
              <w:t xml:space="preserve">, </w:t>
            </w:r>
            <w:r w:rsidR="001E1644">
              <w:t>May 4,</w:t>
            </w:r>
            <w:r w:rsidR="00542269">
              <w:t xml:space="preserve"> 2022 </w:t>
            </w:r>
          </w:p>
          <w:p w14:paraId="3B39FE28" w14:textId="4BDEB040" w:rsidR="00542269" w:rsidRDefault="00542269" w:rsidP="001027D0">
            <w:r>
              <w:t>(</w:t>
            </w:r>
            <w:proofErr w:type="gramStart"/>
            <w:r>
              <w:t>or</w:t>
            </w:r>
            <w:proofErr w:type="gramEnd"/>
            <w:r>
              <w:t xml:space="preserve"> </w:t>
            </w:r>
            <w:r w:rsidR="00F86C2A">
              <w:t xml:space="preserve">the </w:t>
            </w:r>
            <w:r>
              <w:t xml:space="preserve">day before </w:t>
            </w:r>
            <w:r w:rsidR="00D00D89">
              <w:t>if workshops</w:t>
            </w:r>
            <w:r>
              <w:t xml:space="preserve"> are not </w:t>
            </w:r>
            <w:r w:rsidR="00D00D89">
              <w:t>the first Thursday of the month</w:t>
            </w:r>
            <w:r>
              <w:t>)</w:t>
            </w:r>
          </w:p>
        </w:tc>
      </w:tr>
      <w:tr w:rsidR="00542269" w14:paraId="7E996E4A" w14:textId="77777777" w:rsidTr="00CC299A">
        <w:tc>
          <w:tcPr>
            <w:tcW w:w="1705" w:type="dxa"/>
          </w:tcPr>
          <w:p w14:paraId="103A3260" w14:textId="77777777" w:rsidR="00542269" w:rsidRDefault="00542269" w:rsidP="00CC299A">
            <w:pPr>
              <w:jc w:val="right"/>
            </w:pPr>
            <w:r>
              <w:rPr>
                <w:b/>
                <w:bCs/>
              </w:rPr>
              <w:t>Send Time</w:t>
            </w:r>
          </w:p>
        </w:tc>
        <w:tc>
          <w:tcPr>
            <w:tcW w:w="7645" w:type="dxa"/>
          </w:tcPr>
          <w:p w14:paraId="23AB52EF" w14:textId="77777777" w:rsidR="00542269" w:rsidRDefault="00542269" w:rsidP="00CC299A">
            <w:r>
              <w:t>10 AM</w:t>
            </w:r>
          </w:p>
        </w:tc>
      </w:tr>
      <w:tr w:rsidR="00542269" w14:paraId="3A1B918F" w14:textId="77777777" w:rsidTr="00CC299A">
        <w:tc>
          <w:tcPr>
            <w:tcW w:w="1705" w:type="dxa"/>
          </w:tcPr>
          <w:p w14:paraId="5F291A6C" w14:textId="77777777" w:rsidR="00542269" w:rsidRDefault="00542269" w:rsidP="00CC299A">
            <w:pPr>
              <w:jc w:val="right"/>
            </w:pPr>
            <w:r>
              <w:rPr>
                <w:b/>
                <w:bCs/>
              </w:rPr>
              <w:t>Subject Line</w:t>
            </w:r>
          </w:p>
        </w:tc>
        <w:tc>
          <w:tcPr>
            <w:tcW w:w="7645" w:type="dxa"/>
          </w:tcPr>
          <w:p w14:paraId="46E77FB8" w14:textId="0C898714" w:rsidR="00542269" w:rsidRDefault="00D00D89" w:rsidP="00CC299A">
            <w:r w:rsidRPr="00901B28">
              <w:rPr>
                <w:color w:val="FF0000"/>
              </w:rPr>
              <w:t xml:space="preserve">Lunch &amp; Learn </w:t>
            </w:r>
            <w:r>
              <w:t>Workshop is Tomorrow</w:t>
            </w:r>
          </w:p>
        </w:tc>
      </w:tr>
      <w:tr w:rsidR="00542269" w14:paraId="4EB53D88" w14:textId="77777777" w:rsidTr="00CC299A">
        <w:tc>
          <w:tcPr>
            <w:tcW w:w="1705" w:type="dxa"/>
          </w:tcPr>
          <w:p w14:paraId="4EABDB03" w14:textId="77777777" w:rsidR="00542269" w:rsidRDefault="00542269" w:rsidP="00CC299A">
            <w:pPr>
              <w:jc w:val="right"/>
              <w:rPr>
                <w:b/>
                <w:bCs/>
              </w:rPr>
            </w:pPr>
            <w:r>
              <w:rPr>
                <w:b/>
                <w:bCs/>
              </w:rPr>
              <w:t xml:space="preserve">Email Body </w:t>
            </w:r>
          </w:p>
          <w:p w14:paraId="31FDE78B" w14:textId="77777777" w:rsidR="00542269" w:rsidRDefault="00542269"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6185CCE6" w14:textId="3A768CB8" w:rsidR="001E1644" w:rsidRPr="001E1644" w:rsidRDefault="00E21F1E" w:rsidP="001E1644">
            <w:r>
              <w:t xml:space="preserve">Reminder – </w:t>
            </w:r>
            <w:r w:rsidRPr="00901B28">
              <w:rPr>
                <w:color w:val="FF0000"/>
              </w:rPr>
              <w:t xml:space="preserve">Lunch &amp; Learn </w:t>
            </w:r>
            <w:r>
              <w:t xml:space="preserve">Workshop is </w:t>
            </w:r>
            <w:r>
              <w:t>t</w:t>
            </w:r>
            <w:r>
              <w:t>omorrow</w:t>
            </w:r>
            <w:r>
              <w:t>!</w:t>
            </w:r>
          </w:p>
          <w:p w14:paraId="65128A77" w14:textId="77777777" w:rsidR="001E1644" w:rsidRDefault="001E1644" w:rsidP="001E1644"/>
          <w:p w14:paraId="32689019" w14:textId="07A1C0E8" w:rsidR="00E21F1E" w:rsidRPr="00E21F1E" w:rsidRDefault="00E21F1E" w:rsidP="00E21F1E">
            <w:pPr>
              <w:ind w:left="720"/>
            </w:pPr>
            <w:r>
              <w:rPr>
                <w:b/>
                <w:bCs/>
              </w:rPr>
              <w:t xml:space="preserve">Workshop: </w:t>
            </w:r>
            <w:r w:rsidRPr="00E21F1E">
              <w:t>Managing the Listing – Before, During, and After the Closing</w:t>
            </w:r>
          </w:p>
          <w:p w14:paraId="1356DB30" w14:textId="77777777" w:rsidR="001E1644" w:rsidRDefault="001E1644" w:rsidP="001E1644">
            <w:pPr>
              <w:ind w:left="720"/>
              <w:rPr>
                <w:color w:val="FF0000"/>
              </w:rPr>
            </w:pPr>
            <w:r>
              <w:rPr>
                <w:b/>
                <w:bCs/>
              </w:rPr>
              <w:t xml:space="preserve">Date &amp; Time: </w:t>
            </w:r>
            <w:r w:rsidRPr="00E31DCC">
              <w:rPr>
                <w:color w:val="FF0000"/>
              </w:rPr>
              <w:t xml:space="preserve">Thursday, </w:t>
            </w:r>
            <w:r>
              <w:rPr>
                <w:color w:val="FF0000"/>
              </w:rPr>
              <w:t>May 5</w:t>
            </w:r>
            <w:r w:rsidRPr="00E31DCC">
              <w:rPr>
                <w:color w:val="FF0000"/>
              </w:rPr>
              <w:t xml:space="preserve"> at 12 PM</w:t>
            </w:r>
          </w:p>
          <w:p w14:paraId="06237FC1" w14:textId="77777777" w:rsidR="001E1644" w:rsidRDefault="001E1644" w:rsidP="001E1644">
            <w:pPr>
              <w:ind w:left="720"/>
            </w:pPr>
            <w:r w:rsidRPr="00821046">
              <w:rPr>
                <w:b/>
                <w:bCs/>
              </w:rPr>
              <w:t xml:space="preserve">Location: </w:t>
            </w:r>
            <w:r>
              <w:rPr>
                <w:color w:val="FF0000"/>
              </w:rPr>
              <w:t xml:space="preserve">&lt;Insert location or link for virtual meetings&gt; </w:t>
            </w:r>
          </w:p>
          <w:p w14:paraId="1AE8D540" w14:textId="77777777" w:rsidR="001E1644" w:rsidRDefault="001E1644" w:rsidP="001E1644">
            <w:pPr>
              <w:ind w:left="720"/>
              <w:rPr>
                <w:color w:val="FF0000"/>
              </w:rPr>
            </w:pPr>
            <w:r>
              <w:rPr>
                <w:b/>
                <w:bCs/>
              </w:rPr>
              <w:t>Details</w:t>
            </w:r>
            <w:r>
              <w:t xml:space="preserve">: </w:t>
            </w:r>
            <w:r>
              <w:rPr>
                <w:color w:val="FF0000"/>
              </w:rPr>
              <w:t>&lt;Insert special instructions (i.e., bring a sack lunch or lunch provided)&gt;</w:t>
            </w:r>
          </w:p>
          <w:p w14:paraId="7149AC53" w14:textId="77777777" w:rsidR="001E1644" w:rsidRPr="00901B28" w:rsidRDefault="001E1644" w:rsidP="001E1644">
            <w:pPr>
              <w:ind w:left="720"/>
              <w:rPr>
                <w:color w:val="FF0000"/>
              </w:rPr>
            </w:pPr>
            <w:r>
              <w:rPr>
                <w:b/>
                <w:bCs/>
              </w:rPr>
              <w:t>RSVP:</w:t>
            </w:r>
            <w:r>
              <w:rPr>
                <w:b/>
                <w:bCs/>
                <w:color w:val="FF0000"/>
              </w:rPr>
              <w:t xml:space="preserve"> </w:t>
            </w:r>
            <w:r>
              <w:rPr>
                <w:color w:val="FF0000"/>
              </w:rPr>
              <w:t>email name@emailaddress.com by DATE (only if needed for setup and food ordering purposes)</w:t>
            </w:r>
          </w:p>
          <w:p w14:paraId="3264CF35" w14:textId="77777777" w:rsidR="001E1644" w:rsidRDefault="001E1644" w:rsidP="001E1644">
            <w:pPr>
              <w:ind w:left="720"/>
            </w:pPr>
            <w:r>
              <w:rPr>
                <w:b/>
                <w:bCs/>
              </w:rPr>
              <w:t>Workshop Description</w:t>
            </w:r>
            <w:r w:rsidRPr="00821046">
              <w:rPr>
                <w:b/>
                <w:bCs/>
              </w:rPr>
              <w:t>:</w:t>
            </w:r>
            <w:r>
              <w:t xml:space="preserve"> Learn how to establish</w:t>
            </w:r>
            <w:r w:rsidRPr="009353E3">
              <w:t xml:space="preserve"> systems to </w:t>
            </w:r>
            <w:r>
              <w:t xml:space="preserve">effectively </w:t>
            </w:r>
            <w:r w:rsidRPr="009353E3">
              <w:t xml:space="preserve">manage </w:t>
            </w:r>
            <w:r>
              <w:t>your</w:t>
            </w:r>
            <w:r w:rsidRPr="009353E3">
              <w:t xml:space="preserve"> listing inventory</w:t>
            </w:r>
            <w:r>
              <w:t>,</w:t>
            </w:r>
            <w:r w:rsidRPr="009353E3">
              <w:t xml:space="preserve"> create a positive experience for the seller, </w:t>
            </w:r>
            <w:r>
              <w:t>and increase</w:t>
            </w:r>
            <w:r w:rsidRPr="009353E3">
              <w:t xml:space="preserve"> the likelihood of repeat or referral business. People won</w:t>
            </w:r>
            <w:r>
              <w:t>'</w:t>
            </w:r>
            <w:r w:rsidRPr="009353E3">
              <w:t>t remember what you said or did, but they will remember how you made them feel.</w:t>
            </w:r>
          </w:p>
          <w:p w14:paraId="606E0330" w14:textId="77777777" w:rsidR="001E1644" w:rsidRDefault="001E1644" w:rsidP="001E1644">
            <w:pPr>
              <w:ind w:left="720"/>
            </w:pPr>
            <w:r w:rsidRPr="000B1A8A">
              <w:t xml:space="preserve"> </w:t>
            </w:r>
          </w:p>
          <w:p w14:paraId="777D2798" w14:textId="77777777" w:rsidR="001E1644" w:rsidRDefault="001E1644" w:rsidP="001E1644">
            <w:r>
              <w:t>Please reach out if you have any questions.</w:t>
            </w:r>
          </w:p>
          <w:p w14:paraId="5C29E7FA" w14:textId="4BE5F087" w:rsidR="00F86C2A" w:rsidRDefault="00F86C2A" w:rsidP="00D00D89"/>
        </w:tc>
      </w:tr>
    </w:tbl>
    <w:p w14:paraId="7C20765A" w14:textId="517434B2" w:rsidR="00B63A18" w:rsidRDefault="00B63A18" w:rsidP="00E80781">
      <w:pPr>
        <w:spacing w:after="0" w:line="240" w:lineRule="auto"/>
      </w:pPr>
    </w:p>
    <w:p w14:paraId="7B6C6F16" w14:textId="77777777" w:rsidR="00200BFC" w:rsidRDefault="00200BFC" w:rsidP="00E80781">
      <w:pPr>
        <w:spacing w:after="0" w:line="240" w:lineRule="auto"/>
      </w:pPr>
    </w:p>
    <w:p w14:paraId="310ABA7D" w14:textId="03A121A2" w:rsidR="005264BD" w:rsidRDefault="005264BD" w:rsidP="00E80781">
      <w:pPr>
        <w:spacing w:after="0" w:line="240" w:lineRule="auto"/>
      </w:pPr>
    </w:p>
    <w:p w14:paraId="2A132A49" w14:textId="77777777" w:rsidR="0016518D" w:rsidRDefault="0016518D">
      <w:pPr>
        <w:rPr>
          <w:b/>
          <w:bCs/>
        </w:rPr>
      </w:pPr>
      <w:r>
        <w:rPr>
          <w:b/>
          <w:bCs/>
        </w:rPr>
        <w:br w:type="page"/>
      </w:r>
    </w:p>
    <w:p w14:paraId="2D05E802" w14:textId="77777777" w:rsidR="0016518D" w:rsidRDefault="0016518D" w:rsidP="0016518D">
      <w:pPr>
        <w:rPr>
          <w:b/>
          <w:bCs/>
        </w:rPr>
      </w:pPr>
      <w:r>
        <w:rPr>
          <w:b/>
          <w:bCs/>
          <w:color w:val="78A3B0" w:themeColor="text2" w:themeTint="99"/>
          <w:sz w:val="36"/>
          <w:szCs w:val="36"/>
        </w:rPr>
        <w:lastRenderedPageBreak/>
        <w:t>WORKSHOP</w:t>
      </w:r>
      <w:r w:rsidRPr="00AC43E5">
        <w:rPr>
          <w:b/>
          <w:bCs/>
          <w:color w:val="78A3B0" w:themeColor="text2" w:themeTint="99"/>
          <w:sz w:val="36"/>
          <w:szCs w:val="36"/>
        </w:rPr>
        <w:t xml:space="preserve"> EMAILS</w:t>
      </w:r>
      <w:r>
        <w:rPr>
          <w:b/>
          <w:bCs/>
        </w:rPr>
        <w:t xml:space="preserve"> </w:t>
      </w:r>
      <w:r w:rsidRPr="00AC43E5">
        <w:rPr>
          <w:b/>
          <w:bCs/>
          <w:color w:val="78A3B0" w:themeColor="text2" w:themeTint="99"/>
          <w:sz w:val="24"/>
          <w:szCs w:val="24"/>
        </w:rPr>
        <w:t>continued</w:t>
      </w:r>
    </w:p>
    <w:p w14:paraId="307B6238" w14:textId="77777777" w:rsidR="0016518D" w:rsidRDefault="0016518D" w:rsidP="005264BD">
      <w:pPr>
        <w:spacing w:line="240" w:lineRule="auto"/>
        <w:rPr>
          <w:b/>
          <w:bCs/>
        </w:rPr>
      </w:pPr>
    </w:p>
    <w:p w14:paraId="63759852" w14:textId="56A26EA4" w:rsidR="005264BD" w:rsidRPr="00AC43E5" w:rsidRDefault="005264BD" w:rsidP="005264BD">
      <w:pPr>
        <w:spacing w:line="240" w:lineRule="auto"/>
      </w:pPr>
      <w:r>
        <w:rPr>
          <w:b/>
          <w:bCs/>
        </w:rPr>
        <w:t xml:space="preserve">VIRTUAL ONLY: workshop reminder </w:t>
      </w:r>
      <w:r>
        <w:t>(your virtual meeting platform may do this automatically for you).</w:t>
      </w:r>
    </w:p>
    <w:tbl>
      <w:tblPr>
        <w:tblStyle w:val="TableGrid"/>
        <w:tblW w:w="0" w:type="auto"/>
        <w:tblLook w:val="04A0" w:firstRow="1" w:lastRow="0" w:firstColumn="1" w:lastColumn="0" w:noHBand="0" w:noVBand="1"/>
      </w:tblPr>
      <w:tblGrid>
        <w:gridCol w:w="1705"/>
        <w:gridCol w:w="7645"/>
      </w:tblGrid>
      <w:tr w:rsidR="005264BD" w14:paraId="49EAB145" w14:textId="77777777" w:rsidTr="00506DDB">
        <w:tc>
          <w:tcPr>
            <w:tcW w:w="1705" w:type="dxa"/>
          </w:tcPr>
          <w:p w14:paraId="316180A5" w14:textId="77777777" w:rsidR="005264BD" w:rsidRDefault="005264BD" w:rsidP="00506DDB">
            <w:pPr>
              <w:jc w:val="right"/>
            </w:pPr>
            <w:r>
              <w:rPr>
                <w:b/>
                <w:bCs/>
              </w:rPr>
              <w:t>Send Date</w:t>
            </w:r>
          </w:p>
        </w:tc>
        <w:tc>
          <w:tcPr>
            <w:tcW w:w="7645" w:type="dxa"/>
          </w:tcPr>
          <w:p w14:paraId="04910147" w14:textId="64AA7F8B" w:rsidR="005264BD" w:rsidRDefault="005264BD" w:rsidP="00506DDB">
            <w:r>
              <w:t xml:space="preserve">Day of Workshop </w:t>
            </w:r>
          </w:p>
        </w:tc>
      </w:tr>
      <w:tr w:rsidR="005264BD" w14:paraId="718B20D6" w14:textId="77777777" w:rsidTr="00506DDB">
        <w:tc>
          <w:tcPr>
            <w:tcW w:w="1705" w:type="dxa"/>
          </w:tcPr>
          <w:p w14:paraId="4B9F91E9" w14:textId="77777777" w:rsidR="005264BD" w:rsidRDefault="005264BD" w:rsidP="00506DDB">
            <w:pPr>
              <w:jc w:val="right"/>
            </w:pPr>
            <w:r>
              <w:rPr>
                <w:b/>
                <w:bCs/>
              </w:rPr>
              <w:t>Send Time</w:t>
            </w:r>
          </w:p>
        </w:tc>
        <w:tc>
          <w:tcPr>
            <w:tcW w:w="7645" w:type="dxa"/>
          </w:tcPr>
          <w:p w14:paraId="43AD7C6C" w14:textId="161E5D0B" w:rsidR="005264BD" w:rsidRDefault="00C70C13" w:rsidP="00506DDB">
            <w:r>
              <w:t xml:space="preserve">1 </w:t>
            </w:r>
            <w:r w:rsidR="005264BD">
              <w:t>hour before start time (i.e., 9 AM for a 10 AM meeting)</w:t>
            </w:r>
          </w:p>
        </w:tc>
      </w:tr>
      <w:tr w:rsidR="005264BD" w14:paraId="7ED48CAD" w14:textId="77777777" w:rsidTr="00506DDB">
        <w:tc>
          <w:tcPr>
            <w:tcW w:w="1705" w:type="dxa"/>
          </w:tcPr>
          <w:p w14:paraId="01779746" w14:textId="77777777" w:rsidR="005264BD" w:rsidRDefault="005264BD" w:rsidP="00506DDB">
            <w:pPr>
              <w:jc w:val="right"/>
            </w:pPr>
            <w:r>
              <w:rPr>
                <w:b/>
                <w:bCs/>
              </w:rPr>
              <w:t>Subject Line</w:t>
            </w:r>
          </w:p>
        </w:tc>
        <w:tc>
          <w:tcPr>
            <w:tcW w:w="7645" w:type="dxa"/>
          </w:tcPr>
          <w:p w14:paraId="63F310B3" w14:textId="730C018F" w:rsidR="005264BD" w:rsidRDefault="005264BD" w:rsidP="00506DDB">
            <w:r>
              <w:t>Workshop Starts in 1 Hour</w:t>
            </w:r>
          </w:p>
        </w:tc>
      </w:tr>
      <w:tr w:rsidR="005264BD" w14:paraId="39AD13A6" w14:textId="77777777" w:rsidTr="00506DDB">
        <w:tc>
          <w:tcPr>
            <w:tcW w:w="1705" w:type="dxa"/>
          </w:tcPr>
          <w:p w14:paraId="3B25B27F" w14:textId="77777777" w:rsidR="005264BD" w:rsidRDefault="005264BD" w:rsidP="00506DDB">
            <w:pPr>
              <w:jc w:val="right"/>
              <w:rPr>
                <w:b/>
                <w:bCs/>
              </w:rPr>
            </w:pPr>
            <w:r>
              <w:rPr>
                <w:b/>
                <w:bCs/>
              </w:rPr>
              <w:t xml:space="preserve">Email Body </w:t>
            </w:r>
          </w:p>
          <w:p w14:paraId="303D9079" w14:textId="77777777" w:rsidR="005264BD" w:rsidRDefault="005264BD" w:rsidP="00506DDB">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44DC3FBC" w14:textId="0DF9AAE3" w:rsidR="005264BD" w:rsidRDefault="005264BD" w:rsidP="00506DDB">
            <w:r w:rsidRPr="00C70C13">
              <w:t>Just a reminder</w:t>
            </w:r>
            <w:r w:rsidR="00082275">
              <w:t xml:space="preserve">, the </w:t>
            </w:r>
            <w:r w:rsidR="00082275" w:rsidRPr="00E21F1E">
              <w:rPr>
                <w:color w:val="FF0000"/>
              </w:rPr>
              <w:t xml:space="preserve">Lunch &amp; Learn </w:t>
            </w:r>
            <w:r w:rsidR="00082275">
              <w:t>W</w:t>
            </w:r>
            <w:r w:rsidR="00DC0F98">
              <w:t>orkshop</w:t>
            </w:r>
            <w:r>
              <w:t xml:space="preserve"> begins in 1 hour. See you there!</w:t>
            </w:r>
          </w:p>
          <w:p w14:paraId="5085D79A" w14:textId="77777777" w:rsidR="005264BD" w:rsidRDefault="005264BD" w:rsidP="00506DDB">
            <w:r w:rsidRPr="00C03FAD">
              <w:rPr>
                <w:b/>
                <w:bCs/>
              </w:rPr>
              <w:t>Meeting link:</w:t>
            </w:r>
            <w:r>
              <w:t xml:space="preserve"> </w:t>
            </w:r>
            <w:r>
              <w:rPr>
                <w:color w:val="FF0000"/>
              </w:rPr>
              <w:t>&lt;Insert virtual meeting link&gt;</w:t>
            </w:r>
          </w:p>
        </w:tc>
      </w:tr>
    </w:tbl>
    <w:p w14:paraId="3FD7A5F1" w14:textId="7D88F54D" w:rsidR="005264BD" w:rsidRDefault="005264BD" w:rsidP="005264BD">
      <w:pPr>
        <w:spacing w:after="0" w:line="240" w:lineRule="auto"/>
      </w:pPr>
    </w:p>
    <w:p w14:paraId="0A378629" w14:textId="0F2277B0" w:rsidR="0016518D" w:rsidRDefault="0016518D" w:rsidP="005264BD">
      <w:pPr>
        <w:spacing w:after="0" w:line="240" w:lineRule="auto"/>
      </w:pPr>
    </w:p>
    <w:p w14:paraId="38565588" w14:textId="77777777" w:rsidR="0016518D" w:rsidRDefault="0016518D" w:rsidP="005264BD">
      <w:pPr>
        <w:spacing w:after="0" w:line="240" w:lineRule="auto"/>
      </w:pPr>
    </w:p>
    <w:p w14:paraId="663A3D27" w14:textId="0D3705E2" w:rsidR="00AC43E5" w:rsidRDefault="00AC43E5" w:rsidP="00AC43E5">
      <w:pPr>
        <w:spacing w:line="240" w:lineRule="auto"/>
      </w:pPr>
      <w:r>
        <w:rPr>
          <w:b/>
          <w:bCs/>
        </w:rPr>
        <w:t>Workshop</w:t>
      </w:r>
      <w:r w:rsidR="00573DD6">
        <w:rPr>
          <w:b/>
          <w:bCs/>
        </w:rPr>
        <w:t xml:space="preserve"> (</w:t>
      </w:r>
      <w:r w:rsidR="001E1644">
        <w:rPr>
          <w:b/>
          <w:bCs/>
        </w:rPr>
        <w:t>June 2</w:t>
      </w:r>
      <w:r w:rsidR="00573DD6">
        <w:rPr>
          <w:b/>
          <w:bCs/>
        </w:rPr>
        <w:t>, 2022)</w:t>
      </w:r>
    </w:p>
    <w:tbl>
      <w:tblPr>
        <w:tblStyle w:val="TableGrid"/>
        <w:tblW w:w="0" w:type="auto"/>
        <w:tblLook w:val="04A0" w:firstRow="1" w:lastRow="0" w:firstColumn="1" w:lastColumn="0" w:noHBand="0" w:noVBand="1"/>
      </w:tblPr>
      <w:tblGrid>
        <w:gridCol w:w="1705"/>
        <w:gridCol w:w="7645"/>
      </w:tblGrid>
      <w:tr w:rsidR="00B63A18" w14:paraId="27A69EC0" w14:textId="77777777" w:rsidTr="00CC299A">
        <w:tc>
          <w:tcPr>
            <w:tcW w:w="1705" w:type="dxa"/>
          </w:tcPr>
          <w:p w14:paraId="15B85EA4" w14:textId="77777777" w:rsidR="00B63A18" w:rsidRDefault="00B63A18" w:rsidP="00CC299A">
            <w:pPr>
              <w:jc w:val="right"/>
            </w:pPr>
            <w:r>
              <w:rPr>
                <w:b/>
                <w:bCs/>
              </w:rPr>
              <w:t>Send Date</w:t>
            </w:r>
          </w:p>
        </w:tc>
        <w:tc>
          <w:tcPr>
            <w:tcW w:w="7645" w:type="dxa"/>
          </w:tcPr>
          <w:p w14:paraId="5D137AD7" w14:textId="21296A4B" w:rsidR="00B63A18" w:rsidRDefault="00B63A18" w:rsidP="00CC299A">
            <w:r>
              <w:t xml:space="preserve">Thursday, </w:t>
            </w:r>
            <w:r w:rsidR="001E1644">
              <w:t>May 19</w:t>
            </w:r>
            <w:r>
              <w:t xml:space="preserve">, 2022  </w:t>
            </w:r>
          </w:p>
          <w:p w14:paraId="4F5C6BF6" w14:textId="053AD01C" w:rsidR="00B63A18" w:rsidRDefault="00B63A18" w:rsidP="00CC299A">
            <w:r>
              <w:t>(</w:t>
            </w:r>
            <w:proofErr w:type="gramStart"/>
            <w:r>
              <w:t>or</w:t>
            </w:r>
            <w:proofErr w:type="gramEnd"/>
            <w:r>
              <w:t xml:space="preserve"> </w:t>
            </w:r>
            <w:r w:rsidR="00671B79">
              <w:t xml:space="preserve">two </w:t>
            </w:r>
            <w:r>
              <w:t xml:space="preserve">weeks before </w:t>
            </w:r>
            <w:r w:rsidR="00F86C2A">
              <w:t xml:space="preserve">the </w:t>
            </w:r>
            <w:r>
              <w:t>workshop if not the first Thursday of the month)</w:t>
            </w:r>
          </w:p>
        </w:tc>
      </w:tr>
      <w:tr w:rsidR="00B63A18" w14:paraId="037249C1" w14:textId="77777777" w:rsidTr="00CC299A">
        <w:tc>
          <w:tcPr>
            <w:tcW w:w="1705" w:type="dxa"/>
          </w:tcPr>
          <w:p w14:paraId="3E24F22F" w14:textId="77777777" w:rsidR="00B63A18" w:rsidRDefault="00B63A18" w:rsidP="00CC299A">
            <w:pPr>
              <w:jc w:val="right"/>
            </w:pPr>
            <w:r>
              <w:rPr>
                <w:b/>
                <w:bCs/>
              </w:rPr>
              <w:t>Send Time</w:t>
            </w:r>
          </w:p>
        </w:tc>
        <w:tc>
          <w:tcPr>
            <w:tcW w:w="7645" w:type="dxa"/>
          </w:tcPr>
          <w:p w14:paraId="2A6BC506" w14:textId="77777777" w:rsidR="00B63A18" w:rsidRDefault="00B63A18" w:rsidP="00CC299A">
            <w:r>
              <w:t>10 AM</w:t>
            </w:r>
          </w:p>
        </w:tc>
      </w:tr>
      <w:tr w:rsidR="00B63A18" w14:paraId="79E95507" w14:textId="77777777" w:rsidTr="00CC299A">
        <w:tc>
          <w:tcPr>
            <w:tcW w:w="1705" w:type="dxa"/>
          </w:tcPr>
          <w:p w14:paraId="52842B08" w14:textId="77777777" w:rsidR="00B63A18" w:rsidRDefault="00B63A18" w:rsidP="00CC299A">
            <w:pPr>
              <w:jc w:val="right"/>
            </w:pPr>
            <w:r>
              <w:rPr>
                <w:b/>
                <w:bCs/>
              </w:rPr>
              <w:t>Subject Line</w:t>
            </w:r>
          </w:p>
        </w:tc>
        <w:tc>
          <w:tcPr>
            <w:tcW w:w="7645" w:type="dxa"/>
          </w:tcPr>
          <w:p w14:paraId="3373BB68" w14:textId="209338EE" w:rsidR="00B63A18" w:rsidRDefault="00B63A18" w:rsidP="006C434B">
            <w:r w:rsidRPr="00901B28">
              <w:rPr>
                <w:color w:val="FF0000"/>
              </w:rPr>
              <w:t xml:space="preserve">Lunch &amp; Learn </w:t>
            </w:r>
            <w:r>
              <w:t xml:space="preserve">Workshop: </w:t>
            </w:r>
            <w:r w:rsidR="006C434B">
              <w:t xml:space="preserve">4 Numbers to Bring to Your Next Listing </w:t>
            </w:r>
            <w:proofErr w:type="gramStart"/>
            <w:r w:rsidR="006C434B">
              <w:t xml:space="preserve">Appointment </w:t>
            </w:r>
            <w:r w:rsidR="009353E3">
              <w:t xml:space="preserve"> -</w:t>
            </w:r>
            <w:proofErr w:type="gramEnd"/>
            <w:r>
              <w:t xml:space="preserve"> </w:t>
            </w:r>
            <w:r w:rsidR="006C434B">
              <w:rPr>
                <w:color w:val="FF0000"/>
              </w:rPr>
              <w:t>May 19</w:t>
            </w:r>
          </w:p>
        </w:tc>
      </w:tr>
      <w:tr w:rsidR="00B63A18" w14:paraId="208696C7" w14:textId="77777777" w:rsidTr="00CC299A">
        <w:tc>
          <w:tcPr>
            <w:tcW w:w="1705" w:type="dxa"/>
          </w:tcPr>
          <w:p w14:paraId="076FDBFE" w14:textId="77777777" w:rsidR="00B63A18" w:rsidRDefault="00B63A18" w:rsidP="00CC299A">
            <w:pPr>
              <w:jc w:val="right"/>
              <w:rPr>
                <w:b/>
                <w:bCs/>
              </w:rPr>
            </w:pPr>
            <w:r>
              <w:rPr>
                <w:b/>
                <w:bCs/>
              </w:rPr>
              <w:t xml:space="preserve">Email Body </w:t>
            </w:r>
          </w:p>
          <w:p w14:paraId="695748DB" w14:textId="77777777" w:rsidR="00B63A18" w:rsidRDefault="00B63A18" w:rsidP="00CC299A">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77BA92F9" w14:textId="49677228" w:rsidR="006C434B" w:rsidRPr="006C434B" w:rsidRDefault="00F12975" w:rsidP="006C434B">
            <w:pPr>
              <w:rPr>
                <w:b/>
                <w:bCs/>
              </w:rPr>
            </w:pPr>
            <w:r>
              <w:t xml:space="preserve">Join us for our </w:t>
            </w:r>
            <w:r w:rsidR="006C434B">
              <w:t>May</w:t>
            </w:r>
            <w:r w:rsidR="00B63A18">
              <w:t xml:space="preserve"> workshop</w:t>
            </w:r>
            <w:r w:rsidR="004762D9">
              <w:t xml:space="preserve">, </w:t>
            </w:r>
            <w:r w:rsidR="006C434B" w:rsidRPr="006C434B">
              <w:rPr>
                <w:b/>
                <w:bCs/>
              </w:rPr>
              <w:t>4 Numbers to Bring to Your Next Listing Appointment</w:t>
            </w:r>
            <w:r w:rsidR="006C434B">
              <w:rPr>
                <w:b/>
                <w:bCs/>
              </w:rPr>
              <w:t>.</w:t>
            </w:r>
            <w:r w:rsidR="006C434B" w:rsidRPr="006C434B">
              <w:rPr>
                <w:b/>
                <w:bCs/>
              </w:rPr>
              <w:t xml:space="preserve"> </w:t>
            </w:r>
          </w:p>
          <w:p w14:paraId="246DAC0F" w14:textId="4BA564B3" w:rsidR="00B63A18" w:rsidRDefault="00B63A18" w:rsidP="00CC299A"/>
          <w:p w14:paraId="1E6E7E96" w14:textId="0E6B060F" w:rsidR="00B63A18" w:rsidRDefault="00B63A18" w:rsidP="00CC299A">
            <w:pPr>
              <w:ind w:left="720"/>
              <w:rPr>
                <w:color w:val="FF0000"/>
              </w:rPr>
            </w:pPr>
            <w:r>
              <w:rPr>
                <w:b/>
                <w:bCs/>
              </w:rPr>
              <w:t xml:space="preserve">Date &amp; Time: </w:t>
            </w:r>
            <w:r w:rsidRPr="00E31DCC">
              <w:rPr>
                <w:color w:val="FF0000"/>
              </w:rPr>
              <w:t xml:space="preserve">Thursday, </w:t>
            </w:r>
            <w:r w:rsidR="009353E3">
              <w:rPr>
                <w:color w:val="FF0000"/>
              </w:rPr>
              <w:t>May 5</w:t>
            </w:r>
            <w:r w:rsidRPr="00E31DCC">
              <w:rPr>
                <w:color w:val="FF0000"/>
              </w:rPr>
              <w:t xml:space="preserve"> at 12 PM</w:t>
            </w:r>
          </w:p>
          <w:p w14:paraId="0FFB10BE" w14:textId="68C68481" w:rsidR="00B63A18" w:rsidRDefault="00B63A18" w:rsidP="00CC299A">
            <w:pPr>
              <w:ind w:left="720"/>
            </w:pPr>
            <w:r w:rsidRPr="00821046">
              <w:rPr>
                <w:b/>
                <w:bCs/>
              </w:rPr>
              <w:t xml:space="preserve">Location: </w:t>
            </w:r>
            <w:r>
              <w:rPr>
                <w:color w:val="FF0000"/>
              </w:rPr>
              <w:t xml:space="preserve">&lt;Insert location or link for virtual meetings&gt; </w:t>
            </w:r>
          </w:p>
          <w:p w14:paraId="2DBE111B" w14:textId="0B243700" w:rsidR="00B63A18" w:rsidRDefault="00B63A18" w:rsidP="00CC299A">
            <w:pPr>
              <w:ind w:left="720"/>
              <w:rPr>
                <w:color w:val="FF0000"/>
              </w:rPr>
            </w:pPr>
            <w:r>
              <w:rPr>
                <w:b/>
                <w:bCs/>
              </w:rPr>
              <w:t>Details</w:t>
            </w:r>
            <w:r>
              <w:t xml:space="preserve">: </w:t>
            </w:r>
            <w:r>
              <w:rPr>
                <w:color w:val="FF0000"/>
              </w:rPr>
              <w:t>&lt;Insert special instructions (i.e.</w:t>
            </w:r>
            <w:r w:rsidR="00F86C2A">
              <w:rPr>
                <w:color w:val="FF0000"/>
              </w:rPr>
              <w:t>,</w:t>
            </w:r>
            <w:r>
              <w:rPr>
                <w:color w:val="FF0000"/>
              </w:rPr>
              <w:t xml:space="preserve"> bring a sack lunch or lunch provided)&gt;</w:t>
            </w:r>
          </w:p>
          <w:p w14:paraId="6FA3089B" w14:textId="77777777" w:rsidR="00B63A18" w:rsidRPr="00901B28" w:rsidRDefault="00B63A18" w:rsidP="00CC299A">
            <w:pPr>
              <w:ind w:left="720"/>
              <w:rPr>
                <w:color w:val="FF0000"/>
              </w:rPr>
            </w:pPr>
            <w:r>
              <w:rPr>
                <w:b/>
                <w:bCs/>
              </w:rPr>
              <w:t>RSVP:</w:t>
            </w:r>
            <w:r>
              <w:rPr>
                <w:b/>
                <w:bCs/>
                <w:color w:val="FF0000"/>
              </w:rPr>
              <w:t xml:space="preserve"> </w:t>
            </w:r>
            <w:r>
              <w:rPr>
                <w:color w:val="FF0000"/>
              </w:rPr>
              <w:t>email name@emailaddress.com by DATE (only if needed for setup and food ordering purposes)</w:t>
            </w:r>
          </w:p>
          <w:p w14:paraId="439B18AC" w14:textId="5AEC8731" w:rsidR="000B1A8A" w:rsidRDefault="00B63A18" w:rsidP="00CC299A">
            <w:pPr>
              <w:ind w:left="720"/>
            </w:pPr>
            <w:r>
              <w:rPr>
                <w:b/>
                <w:bCs/>
              </w:rPr>
              <w:t>Workshop Description</w:t>
            </w:r>
            <w:r w:rsidRPr="00821046">
              <w:rPr>
                <w:b/>
                <w:bCs/>
              </w:rPr>
              <w:t>:</w:t>
            </w:r>
            <w:r w:rsidR="004762D9">
              <w:t xml:space="preserve"> </w:t>
            </w:r>
            <w:r w:rsidR="006C434B" w:rsidRPr="006C434B">
              <w:t>Learn four numbers that demonstrate your real estate expertise during a listing presentation. Explore absorption rate, sales price to list price ratio, percentage of listings sold, and market intelligence statistics. Learn how to use the provided absorption rate spreadsheet template and easily incorporate this tool into your business.</w:t>
            </w:r>
          </w:p>
          <w:p w14:paraId="50A151DC" w14:textId="6A010148" w:rsidR="00B63A18" w:rsidRDefault="000B1A8A" w:rsidP="00CC299A">
            <w:pPr>
              <w:ind w:left="720"/>
            </w:pPr>
            <w:r w:rsidRPr="000B1A8A">
              <w:t xml:space="preserve"> </w:t>
            </w:r>
          </w:p>
          <w:p w14:paraId="3230AA10" w14:textId="77777777" w:rsidR="00B63A18" w:rsidRDefault="00B63A18" w:rsidP="00CC299A">
            <w:r>
              <w:t>Please reach out if you have any questions.</w:t>
            </w:r>
          </w:p>
          <w:p w14:paraId="57CE4DAC" w14:textId="4DD9A8E1" w:rsidR="00F86C2A" w:rsidRDefault="00F86C2A" w:rsidP="00CC299A"/>
        </w:tc>
      </w:tr>
    </w:tbl>
    <w:p w14:paraId="723C3960" w14:textId="597635CE" w:rsidR="00AC254B" w:rsidRDefault="00AC254B" w:rsidP="00E80781">
      <w:pPr>
        <w:spacing w:after="0" w:line="240" w:lineRule="auto"/>
      </w:pPr>
    </w:p>
    <w:p w14:paraId="5E99B2A6" w14:textId="77777777" w:rsidR="001027D0" w:rsidRDefault="001027D0" w:rsidP="00082275">
      <w:pPr>
        <w:spacing w:line="240" w:lineRule="auto"/>
        <w:rPr>
          <w:b/>
          <w:bCs/>
          <w:color w:val="78A3B0" w:themeColor="text2" w:themeTint="99"/>
          <w:sz w:val="36"/>
          <w:szCs w:val="36"/>
        </w:rPr>
      </w:pPr>
    </w:p>
    <w:p w14:paraId="5E89FCA2" w14:textId="77777777" w:rsidR="0016518D" w:rsidRDefault="0016518D">
      <w:pPr>
        <w:rPr>
          <w:b/>
          <w:bCs/>
          <w:color w:val="78A3B0" w:themeColor="text2" w:themeTint="99"/>
          <w:sz w:val="36"/>
          <w:szCs w:val="36"/>
        </w:rPr>
      </w:pPr>
      <w:r>
        <w:rPr>
          <w:b/>
          <w:bCs/>
          <w:color w:val="78A3B0" w:themeColor="text2" w:themeTint="99"/>
          <w:sz w:val="36"/>
          <w:szCs w:val="36"/>
        </w:rPr>
        <w:br w:type="page"/>
      </w:r>
    </w:p>
    <w:p w14:paraId="05C7ADD5" w14:textId="0873D39E" w:rsidR="00082275" w:rsidRDefault="00082275" w:rsidP="00082275">
      <w:pPr>
        <w:spacing w:line="240" w:lineRule="auto"/>
        <w:rPr>
          <w:b/>
          <w:bCs/>
        </w:rPr>
      </w:pPr>
      <w:r>
        <w:rPr>
          <w:b/>
          <w:bCs/>
          <w:color w:val="78A3B0" w:themeColor="text2" w:themeTint="99"/>
          <w:sz w:val="36"/>
          <w:szCs w:val="36"/>
        </w:rPr>
        <w:lastRenderedPageBreak/>
        <w:t>CONTEST</w:t>
      </w:r>
      <w:r w:rsidRPr="00AC43E5">
        <w:rPr>
          <w:b/>
          <w:bCs/>
          <w:color w:val="78A3B0" w:themeColor="text2" w:themeTint="99"/>
          <w:sz w:val="36"/>
          <w:szCs w:val="36"/>
        </w:rPr>
        <w:t xml:space="preserve"> EMAILS</w:t>
      </w:r>
    </w:p>
    <w:p w14:paraId="586481E5" w14:textId="7C66E163" w:rsidR="00082275" w:rsidRPr="003C5F0B" w:rsidRDefault="00082275" w:rsidP="00082275">
      <w:pPr>
        <w:spacing w:after="0" w:line="240" w:lineRule="auto"/>
        <w:rPr>
          <w:b/>
          <w:bCs/>
        </w:rPr>
      </w:pPr>
      <w:r>
        <w:rPr>
          <w:b/>
          <w:bCs/>
        </w:rPr>
        <w:t>Pot of Gold Contest (</w:t>
      </w:r>
      <w:r>
        <w:rPr>
          <w:b/>
          <w:bCs/>
        </w:rPr>
        <w:t>May 10 – June 17</w:t>
      </w:r>
      <w:r>
        <w:rPr>
          <w:b/>
          <w:bCs/>
        </w:rPr>
        <w:t>)</w:t>
      </w:r>
    </w:p>
    <w:tbl>
      <w:tblPr>
        <w:tblStyle w:val="TableGrid"/>
        <w:tblW w:w="0" w:type="auto"/>
        <w:tblLook w:val="04A0" w:firstRow="1" w:lastRow="0" w:firstColumn="1" w:lastColumn="0" w:noHBand="0" w:noVBand="1"/>
      </w:tblPr>
      <w:tblGrid>
        <w:gridCol w:w="1705"/>
        <w:gridCol w:w="7645"/>
      </w:tblGrid>
      <w:tr w:rsidR="00082275" w14:paraId="1FA400F0" w14:textId="77777777" w:rsidTr="007E1134">
        <w:tc>
          <w:tcPr>
            <w:tcW w:w="1705" w:type="dxa"/>
          </w:tcPr>
          <w:p w14:paraId="22D80CE7" w14:textId="77777777" w:rsidR="00082275" w:rsidRDefault="00082275" w:rsidP="007E1134">
            <w:pPr>
              <w:jc w:val="right"/>
            </w:pPr>
            <w:r>
              <w:rPr>
                <w:b/>
                <w:bCs/>
              </w:rPr>
              <w:t>Send Date</w:t>
            </w:r>
          </w:p>
        </w:tc>
        <w:tc>
          <w:tcPr>
            <w:tcW w:w="7645" w:type="dxa"/>
          </w:tcPr>
          <w:p w14:paraId="5573C42C" w14:textId="6F45C73B" w:rsidR="00082275" w:rsidRDefault="00082275" w:rsidP="007E1134">
            <w:r>
              <w:t xml:space="preserve">Wednesday, </w:t>
            </w:r>
            <w:r w:rsidR="004F4386">
              <w:t>May 11</w:t>
            </w:r>
            <w:r>
              <w:t xml:space="preserve">, 2022  </w:t>
            </w:r>
          </w:p>
          <w:p w14:paraId="5539A60C" w14:textId="77777777" w:rsidR="00082275" w:rsidRDefault="00082275" w:rsidP="007E1134">
            <w:r>
              <w:t>(</w:t>
            </w:r>
            <w:proofErr w:type="gramStart"/>
            <w:r>
              <w:t>or</w:t>
            </w:r>
            <w:proofErr w:type="gramEnd"/>
            <w:r>
              <w:t xml:space="preserve"> the day after the contest launches)</w:t>
            </w:r>
          </w:p>
        </w:tc>
      </w:tr>
      <w:tr w:rsidR="00082275" w14:paraId="65DF1B24" w14:textId="77777777" w:rsidTr="007E1134">
        <w:tc>
          <w:tcPr>
            <w:tcW w:w="1705" w:type="dxa"/>
          </w:tcPr>
          <w:p w14:paraId="71C4C436" w14:textId="77777777" w:rsidR="00082275" w:rsidRDefault="00082275" w:rsidP="007E1134">
            <w:pPr>
              <w:jc w:val="right"/>
            </w:pPr>
            <w:r>
              <w:rPr>
                <w:b/>
                <w:bCs/>
              </w:rPr>
              <w:t>Send Time</w:t>
            </w:r>
          </w:p>
        </w:tc>
        <w:tc>
          <w:tcPr>
            <w:tcW w:w="7645" w:type="dxa"/>
          </w:tcPr>
          <w:p w14:paraId="24A84155" w14:textId="77777777" w:rsidR="00082275" w:rsidRDefault="00082275" w:rsidP="007E1134">
            <w:r>
              <w:t>10 AM</w:t>
            </w:r>
          </w:p>
        </w:tc>
      </w:tr>
      <w:tr w:rsidR="00082275" w14:paraId="3AD23BB0" w14:textId="77777777" w:rsidTr="007E1134">
        <w:tc>
          <w:tcPr>
            <w:tcW w:w="1705" w:type="dxa"/>
          </w:tcPr>
          <w:p w14:paraId="3B2115EF" w14:textId="77777777" w:rsidR="00082275" w:rsidRDefault="00082275" w:rsidP="007E1134">
            <w:pPr>
              <w:jc w:val="right"/>
            </w:pPr>
            <w:r>
              <w:rPr>
                <w:b/>
                <w:bCs/>
              </w:rPr>
              <w:t>Subject Line</w:t>
            </w:r>
          </w:p>
        </w:tc>
        <w:tc>
          <w:tcPr>
            <w:tcW w:w="7645" w:type="dxa"/>
          </w:tcPr>
          <w:p w14:paraId="7F535434" w14:textId="4202F529" w:rsidR="00082275" w:rsidRDefault="00082275" w:rsidP="007E1134">
            <w:r w:rsidRPr="003C5F0B">
              <w:t xml:space="preserve">Pot of Gold Contest </w:t>
            </w:r>
            <w:r>
              <w:rPr>
                <w:color w:val="FF0000"/>
              </w:rPr>
              <w:t>(</w:t>
            </w:r>
            <w:r w:rsidR="004F4386">
              <w:rPr>
                <w:color w:val="FF0000"/>
              </w:rPr>
              <w:t>May 10 – June 17</w:t>
            </w:r>
            <w:r>
              <w:rPr>
                <w:color w:val="FF0000"/>
              </w:rPr>
              <w:t>)</w:t>
            </w:r>
          </w:p>
        </w:tc>
      </w:tr>
      <w:tr w:rsidR="00082275" w14:paraId="0E703423" w14:textId="77777777" w:rsidTr="007E1134">
        <w:tc>
          <w:tcPr>
            <w:tcW w:w="1705" w:type="dxa"/>
          </w:tcPr>
          <w:p w14:paraId="2E489EE3" w14:textId="77777777" w:rsidR="00082275" w:rsidRDefault="00082275" w:rsidP="007E1134">
            <w:pPr>
              <w:jc w:val="right"/>
              <w:rPr>
                <w:b/>
                <w:bCs/>
              </w:rPr>
            </w:pPr>
            <w:r>
              <w:rPr>
                <w:b/>
                <w:bCs/>
              </w:rPr>
              <w:t xml:space="preserve">Email Body </w:t>
            </w:r>
          </w:p>
          <w:p w14:paraId="33043D09" w14:textId="77777777" w:rsidR="00082275" w:rsidRDefault="00082275" w:rsidP="007E1134">
            <w:pPr>
              <w:jc w:val="right"/>
            </w:pPr>
            <w:r>
              <w:t>(</w:t>
            </w:r>
            <w:proofErr w:type="gramStart"/>
            <w:r>
              <w:t>change</w:t>
            </w:r>
            <w:proofErr w:type="gramEnd"/>
            <w:r>
              <w:t xml:space="preserve"> </w:t>
            </w:r>
            <w:r w:rsidRPr="00223B91">
              <w:rPr>
                <w:color w:val="FF0000"/>
              </w:rPr>
              <w:t xml:space="preserve">red text </w:t>
            </w:r>
            <w:r>
              <w:t>to black when completed)</w:t>
            </w:r>
          </w:p>
        </w:tc>
        <w:tc>
          <w:tcPr>
            <w:tcW w:w="7645" w:type="dxa"/>
          </w:tcPr>
          <w:p w14:paraId="44A6628D" w14:textId="6DDCAFA0" w:rsidR="00082275" w:rsidRDefault="00082275" w:rsidP="007E1134">
            <w:r>
              <w:t xml:space="preserve">Yesterday we kicked off the </w:t>
            </w:r>
            <w:r w:rsidR="004F4386">
              <w:rPr>
                <w:b/>
                <w:bCs/>
              </w:rPr>
              <w:t xml:space="preserve">Money Bag </w:t>
            </w:r>
            <w:r w:rsidRPr="00232AAA">
              <w:rPr>
                <w:b/>
                <w:bCs/>
              </w:rPr>
              <w:t>Contest</w:t>
            </w:r>
            <w:r>
              <w:t xml:space="preserve">! The contest will run from </w:t>
            </w:r>
            <w:r w:rsidR="004F4386">
              <w:rPr>
                <w:color w:val="FF0000"/>
              </w:rPr>
              <w:t>May 10 through June 17</w:t>
            </w:r>
            <w:r>
              <w:t xml:space="preserve">. If you didn't sign up yet but want to participate, please email </w:t>
            </w:r>
            <w:r w:rsidRPr="00232AAA">
              <w:rPr>
                <w:color w:val="FF0000"/>
              </w:rPr>
              <w:t xml:space="preserve">&lt;email address&gt; </w:t>
            </w:r>
            <w:r>
              <w:t>as soon as possible.</w:t>
            </w:r>
          </w:p>
          <w:p w14:paraId="3E1FA4B9" w14:textId="77777777" w:rsidR="00082275" w:rsidRDefault="00082275" w:rsidP="007E1134"/>
          <w:p w14:paraId="5EFF1D74" w14:textId="464A6F0E" w:rsidR="00082275" w:rsidRDefault="00082275" w:rsidP="007E1134">
            <w:r w:rsidRPr="00232AAA">
              <w:rPr>
                <w:b/>
                <w:bCs/>
              </w:rPr>
              <w:t xml:space="preserve">Remember, weekly activity trackers (attached) are due to </w:t>
            </w:r>
            <w:r w:rsidRPr="00232AAA">
              <w:rPr>
                <w:b/>
                <w:bCs/>
                <w:color w:val="FF0000"/>
              </w:rPr>
              <w:t>NAME</w:t>
            </w:r>
            <w:r>
              <w:rPr>
                <w:b/>
                <w:bCs/>
                <w:color w:val="FF0000"/>
              </w:rPr>
              <w:t>/EMAIL</w:t>
            </w:r>
            <w:r w:rsidRPr="00232AAA">
              <w:rPr>
                <w:b/>
                <w:bCs/>
                <w:color w:val="FF0000"/>
              </w:rPr>
              <w:t xml:space="preserve"> </w:t>
            </w:r>
            <w:r w:rsidRPr="00232AAA">
              <w:rPr>
                <w:b/>
                <w:bCs/>
              </w:rPr>
              <w:t xml:space="preserve">by </w:t>
            </w:r>
            <w:r w:rsidRPr="00232AAA">
              <w:rPr>
                <w:b/>
                <w:bCs/>
                <w:color w:val="FF0000"/>
              </w:rPr>
              <w:t>Friday at 5 PM</w:t>
            </w:r>
            <w:r w:rsidRPr="00232AAA">
              <w:rPr>
                <w:b/>
                <w:bCs/>
              </w:rPr>
              <w:t>.</w:t>
            </w:r>
            <w:r>
              <w:t xml:space="preserve"> </w:t>
            </w:r>
          </w:p>
          <w:p w14:paraId="7C19D995" w14:textId="77777777" w:rsidR="00082275" w:rsidRDefault="00082275" w:rsidP="007E1134">
            <w:pPr>
              <w:ind w:left="720"/>
            </w:pPr>
          </w:p>
          <w:p w14:paraId="06BD1F4B" w14:textId="77777777" w:rsidR="00082275" w:rsidRDefault="00082275" w:rsidP="007E1134">
            <w:r>
              <w:t>Please reach out if you have any questions.</w:t>
            </w:r>
          </w:p>
          <w:p w14:paraId="206644F5" w14:textId="77777777" w:rsidR="00082275" w:rsidRDefault="00082275" w:rsidP="007E1134"/>
        </w:tc>
      </w:tr>
      <w:tr w:rsidR="00082275" w14:paraId="52B5769A" w14:textId="77777777" w:rsidTr="007E1134">
        <w:tc>
          <w:tcPr>
            <w:tcW w:w="1705" w:type="dxa"/>
          </w:tcPr>
          <w:p w14:paraId="018CE0FC" w14:textId="77777777" w:rsidR="00082275" w:rsidRPr="00232AAA" w:rsidRDefault="00082275" w:rsidP="007E1134">
            <w:pPr>
              <w:jc w:val="right"/>
              <w:rPr>
                <w:b/>
                <w:bCs/>
              </w:rPr>
            </w:pPr>
            <w:r w:rsidRPr="00232AAA">
              <w:rPr>
                <w:b/>
                <w:bCs/>
              </w:rPr>
              <w:t>Attachments</w:t>
            </w:r>
          </w:p>
        </w:tc>
        <w:tc>
          <w:tcPr>
            <w:tcW w:w="7645" w:type="dxa"/>
          </w:tcPr>
          <w:p w14:paraId="149FD4DA" w14:textId="7817FB30" w:rsidR="00082275" w:rsidRDefault="00082275" w:rsidP="007E1134">
            <w:hyperlink r:id="rId11" w:history="1">
              <w:r w:rsidRPr="00232AAA">
                <w:rPr>
                  <w:rStyle w:val="Hyperlink"/>
                </w:rPr>
                <w:t>Contest Flyer</w:t>
              </w:r>
            </w:hyperlink>
            <w:r>
              <w:t xml:space="preserve">, </w:t>
            </w:r>
            <w:hyperlink r:id="rId12" w:history="1">
              <w:r w:rsidRPr="00232AAA">
                <w:rPr>
                  <w:rStyle w:val="Hyperlink"/>
                </w:rPr>
                <w:t>Activity Tracker</w:t>
              </w:r>
            </w:hyperlink>
          </w:p>
        </w:tc>
      </w:tr>
    </w:tbl>
    <w:p w14:paraId="1693DB43" w14:textId="77777777" w:rsidR="00082275" w:rsidRDefault="00082275" w:rsidP="00082275">
      <w:pPr>
        <w:spacing w:after="0" w:line="240" w:lineRule="auto"/>
      </w:pPr>
    </w:p>
    <w:p w14:paraId="26FAFCF9" w14:textId="77777777" w:rsidR="00082275" w:rsidRDefault="00082275" w:rsidP="00E80781">
      <w:pPr>
        <w:spacing w:after="0" w:line="240" w:lineRule="auto"/>
      </w:pPr>
    </w:p>
    <w:sectPr w:rsidR="00082275" w:rsidSect="00AC43E5">
      <w:footerReference w:type="default" r:id="rId13"/>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2F26D" w14:textId="77777777" w:rsidR="00E411CD" w:rsidRDefault="00E411CD" w:rsidP="00AC43E5">
      <w:pPr>
        <w:spacing w:after="0" w:line="240" w:lineRule="auto"/>
      </w:pPr>
      <w:r>
        <w:separator/>
      </w:r>
    </w:p>
  </w:endnote>
  <w:endnote w:type="continuationSeparator" w:id="0">
    <w:p w14:paraId="7324FB1C" w14:textId="77777777" w:rsidR="00E411CD" w:rsidRDefault="00E411CD" w:rsidP="00AC4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5C227" w14:textId="4AE8FA37" w:rsidR="00AC43E5" w:rsidRDefault="00AC43E5" w:rsidP="00AC43E5">
    <w:pPr>
      <w:pStyle w:val="Footer"/>
      <w:jc w:val="right"/>
    </w:pPr>
    <w:r>
      <w:rPr>
        <w:noProof/>
      </w:rPr>
      <w:drawing>
        <wp:inline distT="0" distB="0" distL="0" distR="0" wp14:anchorId="66D3E6D2" wp14:editId="6A4AF422">
          <wp:extent cx="1183106" cy="346630"/>
          <wp:effectExtent l="0" t="0" r="0" b="0"/>
          <wp:docPr id="21" name="Picture 21" descr="A black background with white text&#10;&#10;Description automatically generated with low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background with white text&#10;&#10;Description automatically generated with low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204695" cy="3529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FF40B" w14:textId="77777777" w:rsidR="00E411CD" w:rsidRDefault="00E411CD" w:rsidP="00AC43E5">
      <w:pPr>
        <w:spacing w:after="0" w:line="240" w:lineRule="auto"/>
      </w:pPr>
      <w:r>
        <w:separator/>
      </w:r>
    </w:p>
  </w:footnote>
  <w:footnote w:type="continuationSeparator" w:id="0">
    <w:p w14:paraId="372FE0D3" w14:textId="77777777" w:rsidR="00E411CD" w:rsidRDefault="00E411CD" w:rsidP="00AC43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6FFF"/>
    <w:multiLevelType w:val="hybridMultilevel"/>
    <w:tmpl w:val="CFD48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C3A4C"/>
    <w:multiLevelType w:val="hybridMultilevel"/>
    <w:tmpl w:val="84BA6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7F6433"/>
    <w:multiLevelType w:val="hybridMultilevel"/>
    <w:tmpl w:val="8B3E5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100B2D"/>
    <w:multiLevelType w:val="hybridMultilevel"/>
    <w:tmpl w:val="C614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57DAF"/>
    <w:multiLevelType w:val="hybridMultilevel"/>
    <w:tmpl w:val="0B0AE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F46177"/>
    <w:multiLevelType w:val="hybridMultilevel"/>
    <w:tmpl w:val="AE88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FF6FF0"/>
    <w:multiLevelType w:val="hybridMultilevel"/>
    <w:tmpl w:val="50789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B24A12"/>
    <w:multiLevelType w:val="hybridMultilevel"/>
    <w:tmpl w:val="B5506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24865577">
    <w:abstractNumId w:val="4"/>
  </w:num>
  <w:num w:numId="2" w16cid:durableId="1110661749">
    <w:abstractNumId w:val="5"/>
  </w:num>
  <w:num w:numId="3" w16cid:durableId="592860334">
    <w:abstractNumId w:val="2"/>
  </w:num>
  <w:num w:numId="4" w16cid:durableId="1707680253">
    <w:abstractNumId w:val="3"/>
  </w:num>
  <w:num w:numId="5" w16cid:durableId="2086100570">
    <w:abstractNumId w:val="6"/>
  </w:num>
  <w:num w:numId="6" w16cid:durableId="732117021">
    <w:abstractNumId w:val="0"/>
  </w:num>
  <w:num w:numId="7" w16cid:durableId="1703170950">
    <w:abstractNumId w:val="1"/>
  </w:num>
  <w:num w:numId="8" w16cid:durableId="13157668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M2NDI3MjIwMzRR0lEKTi0uzszPAykwNK0FAFs0ljstAAAA"/>
  </w:docVars>
  <w:rsids>
    <w:rsidRoot w:val="00223B91"/>
    <w:rsid w:val="00033A69"/>
    <w:rsid w:val="00082275"/>
    <w:rsid w:val="000B1A8A"/>
    <w:rsid w:val="001027D0"/>
    <w:rsid w:val="0016518D"/>
    <w:rsid w:val="001E1644"/>
    <w:rsid w:val="001E491E"/>
    <w:rsid w:val="00200BFC"/>
    <w:rsid w:val="00223B91"/>
    <w:rsid w:val="00232AAA"/>
    <w:rsid w:val="00235CDC"/>
    <w:rsid w:val="002D0D03"/>
    <w:rsid w:val="00304580"/>
    <w:rsid w:val="0030566B"/>
    <w:rsid w:val="00321EA3"/>
    <w:rsid w:val="00324AA2"/>
    <w:rsid w:val="0033629A"/>
    <w:rsid w:val="00340B87"/>
    <w:rsid w:val="003C5F0B"/>
    <w:rsid w:val="004762D9"/>
    <w:rsid w:val="004F4386"/>
    <w:rsid w:val="00501321"/>
    <w:rsid w:val="005153E0"/>
    <w:rsid w:val="005264BD"/>
    <w:rsid w:val="00542269"/>
    <w:rsid w:val="00573DD6"/>
    <w:rsid w:val="00593E84"/>
    <w:rsid w:val="005A37E4"/>
    <w:rsid w:val="005E0DE7"/>
    <w:rsid w:val="006234FC"/>
    <w:rsid w:val="006240A1"/>
    <w:rsid w:val="006316D2"/>
    <w:rsid w:val="00671B79"/>
    <w:rsid w:val="006A38D6"/>
    <w:rsid w:val="006C434B"/>
    <w:rsid w:val="006C6BEE"/>
    <w:rsid w:val="006D7BB4"/>
    <w:rsid w:val="006F4D96"/>
    <w:rsid w:val="00730875"/>
    <w:rsid w:val="00742C44"/>
    <w:rsid w:val="007771F0"/>
    <w:rsid w:val="00804E88"/>
    <w:rsid w:val="00821046"/>
    <w:rsid w:val="008624BA"/>
    <w:rsid w:val="00885C03"/>
    <w:rsid w:val="00892D89"/>
    <w:rsid w:val="008F3CAA"/>
    <w:rsid w:val="00901B28"/>
    <w:rsid w:val="00904F0D"/>
    <w:rsid w:val="009165BC"/>
    <w:rsid w:val="009353E3"/>
    <w:rsid w:val="0098288C"/>
    <w:rsid w:val="009B3B4B"/>
    <w:rsid w:val="00A33A7D"/>
    <w:rsid w:val="00A45411"/>
    <w:rsid w:val="00AC254B"/>
    <w:rsid w:val="00AC43E5"/>
    <w:rsid w:val="00B63A18"/>
    <w:rsid w:val="00B74364"/>
    <w:rsid w:val="00B866E3"/>
    <w:rsid w:val="00BC2268"/>
    <w:rsid w:val="00BF28EF"/>
    <w:rsid w:val="00C03FAD"/>
    <w:rsid w:val="00C17712"/>
    <w:rsid w:val="00C20479"/>
    <w:rsid w:val="00C31847"/>
    <w:rsid w:val="00C70C13"/>
    <w:rsid w:val="00CF65FC"/>
    <w:rsid w:val="00D00D89"/>
    <w:rsid w:val="00D174D1"/>
    <w:rsid w:val="00D27CAD"/>
    <w:rsid w:val="00D447E0"/>
    <w:rsid w:val="00D70D49"/>
    <w:rsid w:val="00D7137D"/>
    <w:rsid w:val="00D72229"/>
    <w:rsid w:val="00DA3C55"/>
    <w:rsid w:val="00DC0F98"/>
    <w:rsid w:val="00E21F1E"/>
    <w:rsid w:val="00E31DCC"/>
    <w:rsid w:val="00E411CD"/>
    <w:rsid w:val="00E7793E"/>
    <w:rsid w:val="00E80781"/>
    <w:rsid w:val="00EC366C"/>
    <w:rsid w:val="00F06052"/>
    <w:rsid w:val="00F12975"/>
    <w:rsid w:val="00F140DD"/>
    <w:rsid w:val="00F5362A"/>
    <w:rsid w:val="00F71538"/>
    <w:rsid w:val="00F86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38C03"/>
  <w15:chartTrackingRefBased/>
  <w15:docId w15:val="{05C6B609-7292-48B0-804F-45E53965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046"/>
    <w:pPr>
      <w:ind w:left="720"/>
      <w:contextualSpacing/>
    </w:pPr>
  </w:style>
  <w:style w:type="table" w:styleId="TableGrid">
    <w:name w:val="Table Grid"/>
    <w:basedOn w:val="TableNormal"/>
    <w:uiPriority w:val="39"/>
    <w:rsid w:val="00E807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1B28"/>
    <w:rPr>
      <w:color w:val="6C92A1" w:themeColor="hyperlink"/>
      <w:u w:val="single"/>
    </w:rPr>
  </w:style>
  <w:style w:type="character" w:styleId="UnresolvedMention">
    <w:name w:val="Unresolved Mention"/>
    <w:basedOn w:val="DefaultParagraphFont"/>
    <w:uiPriority w:val="99"/>
    <w:semiHidden/>
    <w:unhideWhenUsed/>
    <w:rsid w:val="00901B28"/>
    <w:rPr>
      <w:color w:val="605E5C"/>
      <w:shd w:val="clear" w:color="auto" w:fill="E1DFDD"/>
    </w:rPr>
  </w:style>
  <w:style w:type="table" w:customStyle="1" w:styleId="TipTable">
    <w:name w:val="Tip Table"/>
    <w:basedOn w:val="TableNormal"/>
    <w:uiPriority w:val="99"/>
    <w:rsid w:val="00F5362A"/>
    <w:pPr>
      <w:spacing w:after="0" w:line="240" w:lineRule="auto"/>
    </w:pPr>
    <w:rPr>
      <w:color w:val="404040" w:themeColor="text1" w:themeTint="BF"/>
      <w:sz w:val="18"/>
      <w:szCs w:val="18"/>
      <w:lang w:eastAsia="ja-JP"/>
    </w:rPr>
    <w:tblPr>
      <w:tblCellMar>
        <w:top w:w="144" w:type="dxa"/>
        <w:left w:w="0" w:type="dxa"/>
        <w:right w:w="0" w:type="dxa"/>
      </w:tblCellMar>
    </w:tblPr>
    <w:tcPr>
      <w:shd w:val="clear" w:color="auto" w:fill="EFF2EF" w:themeFill="accent1" w:themeFillTint="33"/>
    </w:tcPr>
    <w:tblStylePr w:type="firstCol">
      <w:pPr>
        <w:wordWrap/>
        <w:jc w:val="center"/>
      </w:pPr>
    </w:tblStylePr>
  </w:style>
  <w:style w:type="paragraph" w:styleId="Header">
    <w:name w:val="header"/>
    <w:basedOn w:val="Normal"/>
    <w:link w:val="HeaderChar"/>
    <w:uiPriority w:val="99"/>
    <w:unhideWhenUsed/>
    <w:rsid w:val="00AC43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3E5"/>
  </w:style>
  <w:style w:type="paragraph" w:styleId="Footer">
    <w:name w:val="footer"/>
    <w:basedOn w:val="Normal"/>
    <w:link w:val="FooterChar"/>
    <w:uiPriority w:val="99"/>
    <w:unhideWhenUsed/>
    <w:rsid w:val="00AC43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parkandlogic.com/wp-content/uploads/2022/03/money-bag-contest-tracking-sheet.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arkandlogic.com/wp-content/uploads/2022/03/money-bag-flyer.docx"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sparkandlogic.com/wp-content/uploads/2022/03/money-bag-contest-tracking-sheet.pdf" TargetMode="External"/><Relationship Id="rId4" Type="http://schemas.openxmlformats.org/officeDocument/2006/relationships/settings" Target="settings.xml"/><Relationship Id="rId9" Type="http://schemas.openxmlformats.org/officeDocument/2006/relationships/hyperlink" Target="https://sparkandlogic.com/wp-content/uploads/2022/03/money-bag-flyer.docx"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sparkandlogi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029F655B7544C3AE7A8106DD958293"/>
        <w:category>
          <w:name w:val="General"/>
          <w:gallery w:val="placeholder"/>
        </w:category>
        <w:types>
          <w:type w:val="bbPlcHdr"/>
        </w:types>
        <w:behaviors>
          <w:behavior w:val="content"/>
        </w:behaviors>
        <w:guid w:val="{4289741E-BE46-4018-AB93-05DF5F9327AF}"/>
      </w:docPartPr>
      <w:docPartBody>
        <w:p w:rsidR="00AF7E55" w:rsidRDefault="00713766" w:rsidP="00713766">
          <w:pPr>
            <w:pStyle w:val="AC029F655B7544C3AE7A8106DD958293"/>
          </w:pPr>
          <w:r>
            <w:t>Your 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3766"/>
    <w:rsid w:val="00003454"/>
    <w:rsid w:val="000B75FD"/>
    <w:rsid w:val="000D387E"/>
    <w:rsid w:val="001A5798"/>
    <w:rsid w:val="002120A2"/>
    <w:rsid w:val="00224143"/>
    <w:rsid w:val="00384E73"/>
    <w:rsid w:val="003E4DBF"/>
    <w:rsid w:val="00465FB1"/>
    <w:rsid w:val="004D6CFE"/>
    <w:rsid w:val="004D7D38"/>
    <w:rsid w:val="006D4272"/>
    <w:rsid w:val="00713766"/>
    <w:rsid w:val="00844AB2"/>
    <w:rsid w:val="00AF7E55"/>
    <w:rsid w:val="00C175C1"/>
    <w:rsid w:val="00F1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029F655B7544C3AE7A8106DD958293">
    <w:name w:val="AC029F655B7544C3AE7A8106DD958293"/>
    <w:rsid w:val="007137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395861"/>
      </a:dk2>
      <a:lt2>
        <a:srgbClr val="E4E1D6"/>
      </a:lt2>
      <a:accent1>
        <a:srgbClr val="B1BFB2"/>
      </a:accent1>
      <a:accent2>
        <a:srgbClr val="CB3C49"/>
      </a:accent2>
      <a:accent3>
        <a:srgbClr val="CAAF5D"/>
      </a:accent3>
      <a:accent4>
        <a:srgbClr val="661E25"/>
      </a:accent4>
      <a:accent5>
        <a:srgbClr val="6C92A1"/>
      </a:accent5>
      <a:accent6>
        <a:srgbClr val="DA565D"/>
      </a:accent6>
      <a:hlink>
        <a:srgbClr val="6C92A1"/>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64A94-345F-464B-908E-227BFD5F6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1355</Words>
  <Characters>772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EMAIL TEMPLATES</Company>
  <LinksUpToDate>false</LinksUpToDate>
  <CharactersWithSpaces>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ogel</dc:creator>
  <cp:keywords/>
  <dc:description/>
  <cp:lastModifiedBy>Danielle Fogel</cp:lastModifiedBy>
  <cp:revision>7</cp:revision>
  <dcterms:created xsi:type="dcterms:W3CDTF">2022-04-15T09:18:00Z</dcterms:created>
  <dcterms:modified xsi:type="dcterms:W3CDTF">2022-04-15T10:01:00Z</dcterms:modified>
</cp:coreProperties>
</file>